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15FB49" w14:textId="58B7C560" w:rsidR="00D31362" w:rsidRPr="00D31362" w:rsidRDefault="00D31362" w:rsidP="00D31362">
      <w:pPr>
        <w:pStyle w:val="RBbody"/>
        <w:rPr>
          <w:rFonts w:eastAsia="Times New Roman"/>
          <w:color w:val="C00000"/>
        </w:rPr>
      </w:pPr>
      <w:r w:rsidRPr="00D31362">
        <w:rPr>
          <w:rFonts w:eastAsia="Times New Roman"/>
          <w:b/>
          <w:bCs/>
          <w:color w:val="C00000"/>
        </w:rPr>
        <w:t xml:space="preserve">Please use this template </w:t>
      </w:r>
      <w:r w:rsidRPr="00D31362">
        <w:rPr>
          <w:rFonts w:eastAsia="Times New Roman"/>
          <w:color w:val="C00000"/>
        </w:rPr>
        <w:t xml:space="preserve">to create your text, </w:t>
      </w:r>
      <w:r w:rsidR="00CA3EB1">
        <w:rPr>
          <w:rFonts w:eastAsia="Times New Roman"/>
          <w:color w:val="C00000"/>
        </w:rPr>
        <w:t>overwriting</w:t>
      </w:r>
      <w:r w:rsidR="00CA3EB1" w:rsidRPr="00D31362">
        <w:rPr>
          <w:rFonts w:eastAsia="Times New Roman"/>
          <w:color w:val="C00000"/>
        </w:rPr>
        <w:t xml:space="preserve"> </w:t>
      </w:r>
      <w:r w:rsidRPr="00D31362">
        <w:rPr>
          <w:rFonts w:eastAsia="Times New Roman"/>
          <w:color w:val="C00000"/>
        </w:rPr>
        <w:t>the guidelines</w:t>
      </w:r>
      <w:r w:rsidR="00CA3EB1">
        <w:rPr>
          <w:rFonts w:eastAsia="Times New Roman"/>
          <w:color w:val="C00000"/>
        </w:rPr>
        <w:t xml:space="preserve"> in black</w:t>
      </w:r>
      <w:r w:rsidRPr="00D31362">
        <w:rPr>
          <w:rFonts w:eastAsia="Times New Roman"/>
          <w:color w:val="C00000"/>
        </w:rPr>
        <w:t xml:space="preserve"> with your answers</w:t>
      </w:r>
      <w:r w:rsidR="00CA3EB1">
        <w:rPr>
          <w:rFonts w:eastAsia="Times New Roman"/>
          <w:color w:val="C00000"/>
        </w:rPr>
        <w:t xml:space="preserve"> </w:t>
      </w:r>
      <w:r w:rsidR="00CA3EB1" w:rsidRPr="00D31362">
        <w:rPr>
          <w:rFonts w:eastAsia="Times New Roman"/>
          <w:color w:val="C00000"/>
        </w:rPr>
        <w:t>(</w:t>
      </w:r>
      <w:r w:rsidR="00CA3EB1">
        <w:rPr>
          <w:rFonts w:eastAsia="Times New Roman"/>
          <w:color w:val="C00000"/>
        </w:rPr>
        <w:t xml:space="preserve">note, </w:t>
      </w:r>
      <w:r w:rsidR="00CA3EB1" w:rsidRPr="00D31362">
        <w:rPr>
          <w:rFonts w:eastAsia="Times New Roman"/>
          <w:color w:val="C00000"/>
        </w:rPr>
        <w:t xml:space="preserve">grey </w:t>
      </w:r>
      <w:r w:rsidR="00CA3EB1">
        <w:rPr>
          <w:rFonts w:eastAsia="Times New Roman"/>
          <w:color w:val="C00000"/>
        </w:rPr>
        <w:t xml:space="preserve">text will be completed by us), deleting </w:t>
      </w:r>
      <w:r w:rsidR="00CA3EB1" w:rsidRPr="00CA3EB1">
        <w:rPr>
          <w:rFonts w:eastAsia="Times New Roman"/>
          <w:color w:val="C00000"/>
        </w:rPr>
        <w:t>red instructional paragraphs</w:t>
      </w:r>
      <w:r w:rsidRPr="00D31362">
        <w:rPr>
          <w:rFonts w:eastAsia="Times New Roman"/>
          <w:color w:val="C00000"/>
        </w:rPr>
        <w:t xml:space="preserve"> and submitting this Word document.</w:t>
      </w:r>
      <w:r w:rsidR="00D771FC">
        <w:rPr>
          <w:rFonts w:eastAsia="Times New Roman"/>
          <w:color w:val="C00000"/>
        </w:rPr>
        <w:t xml:space="preserve"> T</w:t>
      </w:r>
      <w:r w:rsidR="00D771FC" w:rsidRPr="0046030A">
        <w:rPr>
          <w:rFonts w:eastAsia="Times New Roman"/>
          <w:color w:val="C00000"/>
        </w:rPr>
        <w:t>h</w:t>
      </w:r>
      <w:r w:rsidR="00D771FC">
        <w:rPr>
          <w:rFonts w:eastAsia="Times New Roman"/>
          <w:color w:val="C00000"/>
        </w:rPr>
        <w:t>e</w:t>
      </w:r>
      <w:r w:rsidR="00D771FC" w:rsidRPr="0046030A">
        <w:rPr>
          <w:rFonts w:eastAsia="Times New Roman"/>
          <w:color w:val="C00000"/>
        </w:rPr>
        <w:t>s</w:t>
      </w:r>
      <w:r w:rsidR="00D771FC">
        <w:rPr>
          <w:rFonts w:eastAsia="Times New Roman"/>
          <w:color w:val="C00000"/>
        </w:rPr>
        <w:t>e</w:t>
      </w:r>
      <w:r w:rsidR="00D771FC" w:rsidRPr="0046030A">
        <w:rPr>
          <w:rFonts w:eastAsia="Times New Roman"/>
          <w:color w:val="C00000"/>
        </w:rPr>
        <w:t xml:space="preserve"> guid</w:t>
      </w:r>
      <w:r w:rsidR="00D771FC">
        <w:rPr>
          <w:rFonts w:eastAsia="Times New Roman"/>
          <w:color w:val="C00000"/>
        </w:rPr>
        <w:t xml:space="preserve">elines </w:t>
      </w:r>
      <w:r w:rsidR="00D771FC" w:rsidRPr="0046030A">
        <w:rPr>
          <w:rFonts w:eastAsia="Times New Roman"/>
          <w:color w:val="C00000"/>
        </w:rPr>
        <w:t xml:space="preserve">give an overview of the type of questions that should be addressed in </w:t>
      </w:r>
      <w:r w:rsidR="00D771FC">
        <w:rPr>
          <w:rFonts w:eastAsia="Times New Roman"/>
          <w:color w:val="C00000"/>
        </w:rPr>
        <w:t>each</w:t>
      </w:r>
      <w:r w:rsidR="00D771FC" w:rsidRPr="0046030A">
        <w:rPr>
          <w:rFonts w:eastAsia="Times New Roman"/>
          <w:color w:val="C00000"/>
        </w:rPr>
        <w:t xml:space="preserve"> section.</w:t>
      </w:r>
      <w:r w:rsidR="007B3341">
        <w:rPr>
          <w:rFonts w:eastAsia="Times New Roman"/>
          <w:color w:val="C00000"/>
        </w:rPr>
        <w:t xml:space="preserve"> </w:t>
      </w:r>
      <w:r w:rsidR="007B3341" w:rsidRPr="007B3341">
        <w:rPr>
          <w:rFonts w:eastAsia="Times New Roman"/>
          <w:color w:val="C00000"/>
        </w:rPr>
        <w:t xml:space="preserve">If you use an AI tool such as </w:t>
      </w:r>
      <w:proofErr w:type="spellStart"/>
      <w:r w:rsidR="007B3341" w:rsidRPr="007B3341">
        <w:rPr>
          <w:rFonts w:eastAsia="Times New Roman"/>
          <w:color w:val="C00000"/>
        </w:rPr>
        <w:t>ChatGPT</w:t>
      </w:r>
      <w:proofErr w:type="spellEnd"/>
      <w:r w:rsidR="007B3341" w:rsidRPr="007B3341">
        <w:rPr>
          <w:rFonts w:eastAsia="Times New Roman"/>
          <w:color w:val="C00000"/>
        </w:rPr>
        <w:t xml:space="preserve"> to draft your text, please let us know as we </w:t>
      </w:r>
      <w:r w:rsidR="007B3341">
        <w:rPr>
          <w:rFonts w:eastAsia="Times New Roman"/>
          <w:color w:val="C00000"/>
        </w:rPr>
        <w:t>must</w:t>
      </w:r>
      <w:r w:rsidR="007B3341" w:rsidRPr="007B3341">
        <w:rPr>
          <w:rFonts w:eastAsia="Times New Roman"/>
          <w:color w:val="C00000"/>
        </w:rPr>
        <w:t xml:space="preserve"> declare it in the Research Briefing.</w:t>
      </w:r>
      <w:r w:rsidR="0046030A">
        <w:rPr>
          <w:rFonts w:eastAsia="Times New Roman"/>
          <w:color w:val="C00000"/>
        </w:rPr>
        <w:t xml:space="preserve"> </w:t>
      </w:r>
    </w:p>
    <w:p w14:paraId="47560C64" w14:textId="6FA02D72" w:rsidR="00D31362" w:rsidRPr="00D31362" w:rsidRDefault="00D31362" w:rsidP="00D31362">
      <w:pPr>
        <w:pStyle w:val="RBbodyindent"/>
        <w:rPr>
          <w:rFonts w:eastAsia="Times New Roman"/>
          <w:color w:val="C00000"/>
        </w:rPr>
      </w:pPr>
      <w:r w:rsidRPr="00D31362">
        <w:rPr>
          <w:rFonts w:eastAsia="Times New Roman"/>
          <w:color w:val="C00000"/>
        </w:rPr>
        <w:t xml:space="preserve">The </w:t>
      </w:r>
      <w:r w:rsidRPr="00D31362">
        <w:rPr>
          <w:color w:val="C00000"/>
        </w:rPr>
        <w:t>Briefing</w:t>
      </w:r>
      <w:r w:rsidRPr="00D31362">
        <w:rPr>
          <w:rFonts w:eastAsia="Times New Roman"/>
          <w:color w:val="C00000"/>
        </w:rPr>
        <w:t xml:space="preserve"> will not be peer-reviewed but, in consultation with you, it will be robustly edited for scientific clarity, language, consistency and house style to maximize its accessibility. You will receive an edited Word file for approval prior to production, in which you will see the comments from a referee and/or editor to be included in the Briefing.</w:t>
      </w:r>
    </w:p>
    <w:p w14:paraId="12EF5257" w14:textId="77777777" w:rsidR="00A116D6" w:rsidRPr="00D31362" w:rsidRDefault="00A116D6" w:rsidP="00D31362">
      <w:pPr>
        <w:pStyle w:val="RBbodyindent"/>
        <w:rPr>
          <w:rFonts w:eastAsia="Times New Roman"/>
          <w:color w:val="C00000"/>
        </w:rPr>
      </w:pPr>
    </w:p>
    <w:p w14:paraId="0CB3D366" w14:textId="27DC9E36" w:rsidR="00667BCB" w:rsidRDefault="00607184" w:rsidP="00667BCB">
      <w:pPr>
        <w:widowControl w:val="0"/>
        <w:pBdr>
          <w:top w:val="nil"/>
          <w:left w:val="nil"/>
          <w:bottom w:val="nil"/>
          <w:right w:val="nil"/>
          <w:between w:val="nil"/>
        </w:pBdr>
        <w:tabs>
          <w:tab w:val="left" w:pos="283"/>
        </w:tabs>
        <w:spacing w:after="240"/>
        <w:rPr>
          <w:rFonts w:ascii="Franklin Gothic Medium" w:eastAsia="Libre Franklin Medium" w:hAnsi="Franklin Gothic Medium" w:cs="Libre Franklin Medium"/>
          <w:b/>
          <w:color w:val="000000"/>
          <w:sz w:val="48"/>
          <w:szCs w:val="48"/>
        </w:rPr>
      </w:pPr>
      <w:r w:rsidRPr="00D31362">
        <w:rPr>
          <w:noProof/>
        </w:rPr>
        <w:drawing>
          <wp:anchor distT="0" distB="0" distL="114300" distR="114300" simplePos="0" relativeHeight="251658239" behindDoc="1" locked="1" layoutInCell="1" allowOverlap="1" wp14:anchorId="1F343831" wp14:editId="315C6E84">
            <wp:simplePos x="0" y="0"/>
            <wp:positionH relativeFrom="page">
              <wp:posOffset>471488</wp:posOffset>
            </wp:positionH>
            <wp:positionV relativeFrom="page">
              <wp:posOffset>578644</wp:posOffset>
            </wp:positionV>
            <wp:extent cx="6552000" cy="230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
                    <a:stretch>
                      <a:fillRect/>
                    </a:stretch>
                  </pic:blipFill>
                  <pic:spPr>
                    <a:xfrm>
                      <a:off x="0" y="0"/>
                      <a:ext cx="6552000" cy="230400"/>
                    </a:xfrm>
                    <a:prstGeom prst="rect">
                      <a:avLst/>
                    </a:prstGeom>
                  </pic:spPr>
                </pic:pic>
              </a:graphicData>
            </a:graphic>
            <wp14:sizeRelH relativeFrom="margin">
              <wp14:pctWidth>0</wp14:pctWidth>
            </wp14:sizeRelH>
            <wp14:sizeRelV relativeFrom="margin">
              <wp14:pctHeight>0</wp14:pctHeight>
            </wp14:sizeRelV>
          </wp:anchor>
        </w:drawing>
      </w:r>
      <w:r w:rsidR="00667BCB" w:rsidRPr="004D76E9">
        <w:rPr>
          <w:rFonts w:ascii="Franklin Gothic Medium" w:eastAsia="Libre Franklin Medium" w:hAnsi="Franklin Gothic Medium" w:cs="Libre Franklin Medium"/>
          <w:b/>
          <w:noProof/>
          <w:color w:val="000000"/>
          <w:sz w:val="48"/>
          <w:szCs w:val="48"/>
        </w:rPr>
        <w:drawing>
          <wp:anchor distT="0" distB="0" distL="0" distR="0" simplePos="0" relativeHeight="251675648" behindDoc="1" locked="0" layoutInCell="1" hidden="0" allowOverlap="1" wp14:anchorId="22E12399" wp14:editId="321F74C2">
            <wp:simplePos x="0" y="0"/>
            <wp:positionH relativeFrom="page">
              <wp:posOffset>471488</wp:posOffset>
            </wp:positionH>
            <wp:positionV relativeFrom="page">
              <wp:posOffset>578644</wp:posOffset>
            </wp:positionV>
            <wp:extent cx="6552000" cy="230400"/>
            <wp:effectExtent l="0" t="0" r="0" b="0"/>
            <wp:wrapNone/>
            <wp:docPr id="2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6552000" cy="230400"/>
                    </a:xfrm>
                    <a:prstGeom prst="rect">
                      <a:avLst/>
                    </a:prstGeom>
                    <a:ln/>
                  </pic:spPr>
                </pic:pic>
              </a:graphicData>
            </a:graphic>
          </wp:anchor>
        </w:drawing>
      </w:r>
      <w:r w:rsidR="00667BCB">
        <w:rPr>
          <w:rFonts w:ascii="Franklin Gothic Medium" w:eastAsia="Libre Franklin Medium" w:hAnsi="Franklin Gothic Medium" w:cs="Libre Franklin Medium"/>
          <w:b/>
          <w:color w:val="000000"/>
          <w:sz w:val="48"/>
          <w:szCs w:val="48"/>
        </w:rPr>
        <w:t>Insert t</w:t>
      </w:r>
      <w:r w:rsidR="00667BCB" w:rsidRPr="004D76E9">
        <w:rPr>
          <w:rFonts w:ascii="Franklin Gothic Medium" w:eastAsia="Libre Franklin Medium" w:hAnsi="Franklin Gothic Medium" w:cs="Libre Franklin Medium"/>
          <w:b/>
          <w:color w:val="000000"/>
          <w:sz w:val="48"/>
          <w:szCs w:val="48"/>
        </w:rPr>
        <w:t>itle</w:t>
      </w:r>
      <w:r w:rsidR="00667BCB">
        <w:rPr>
          <w:rFonts w:ascii="Franklin Gothic Medium" w:eastAsia="Libre Franklin Medium" w:hAnsi="Franklin Gothic Medium" w:cs="Libre Franklin Medium"/>
          <w:b/>
          <w:color w:val="000000"/>
          <w:sz w:val="48"/>
          <w:szCs w:val="48"/>
        </w:rPr>
        <w:t xml:space="preserve"> here</w:t>
      </w:r>
    </w:p>
    <w:p w14:paraId="7AA23683" w14:textId="55AE3D3B" w:rsidR="00667BCB" w:rsidRPr="0018256D" w:rsidRDefault="00667BCB" w:rsidP="00667BCB">
      <w:pPr>
        <w:widowControl w:val="0"/>
        <w:pBdr>
          <w:top w:val="nil"/>
          <w:left w:val="nil"/>
          <w:bottom w:val="nil"/>
          <w:right w:val="nil"/>
          <w:between w:val="nil"/>
        </w:pBdr>
        <w:tabs>
          <w:tab w:val="left" w:pos="283"/>
        </w:tabs>
        <w:spacing w:after="240"/>
        <w:rPr>
          <w:rFonts w:ascii="Arial" w:eastAsia="Libre Franklin Medium" w:hAnsi="Arial" w:cs="Arial"/>
          <w:bCs/>
          <w:color w:val="C00000"/>
          <w:sz w:val="16"/>
          <w:szCs w:val="16"/>
        </w:rPr>
      </w:pPr>
      <w:r w:rsidRPr="0018256D">
        <w:rPr>
          <w:rFonts w:ascii="Arial" w:eastAsia="Libre Franklin Medium" w:hAnsi="Arial" w:cs="Arial"/>
          <w:bCs/>
          <w:color w:val="C00000"/>
          <w:sz w:val="16"/>
          <w:szCs w:val="16"/>
        </w:rPr>
        <w:t>Title should be different to that of the research paper, highlight the key findings and be short and accessible [6 lines max or 90 characters]</w:t>
      </w:r>
    </w:p>
    <w:p w14:paraId="03D85DD2" w14:textId="042FFFB9" w:rsidR="00C56789" w:rsidRDefault="00C56789" w:rsidP="00D31362">
      <w:pPr>
        <w:pStyle w:val="RBTitle"/>
      </w:pPr>
    </w:p>
    <w:p w14:paraId="01EE9689" w14:textId="01F2A8EF" w:rsidR="00DD5487" w:rsidRPr="00C52316" w:rsidRDefault="00DD5487" w:rsidP="00DD5487">
      <w:pPr>
        <w:pStyle w:val="RBStandfirst"/>
        <w:rPr>
          <w:lang w:val="en-US"/>
        </w:rPr>
      </w:pPr>
      <w:r w:rsidRPr="00C52316">
        <w:rPr>
          <w:lang w:val="en-US"/>
        </w:rPr>
        <w:t>S</w:t>
      </w:r>
      <w:r w:rsidR="00D31362" w:rsidRPr="00C52316">
        <w:rPr>
          <w:lang w:val="en-US"/>
        </w:rPr>
        <w:t>tandfirst</w:t>
      </w:r>
      <w:r w:rsidR="003B6787" w:rsidRPr="00C52316">
        <w:rPr>
          <w:lang w:val="en-US"/>
        </w:rPr>
        <w:t xml:space="preserve"> —</w:t>
      </w:r>
      <w:r w:rsidRPr="00C52316">
        <w:rPr>
          <w:lang w:val="en-US"/>
        </w:rPr>
        <w:t xml:space="preserve"> </w:t>
      </w:r>
      <w:r w:rsidR="003B6787" w:rsidRPr="00C52316">
        <w:rPr>
          <w:lang w:val="en-US"/>
        </w:rPr>
        <w:t xml:space="preserve">a </w:t>
      </w:r>
      <w:r w:rsidRPr="00C52316">
        <w:rPr>
          <w:lang w:val="en-US"/>
        </w:rPr>
        <w:t>brief summary</w:t>
      </w:r>
      <w:r w:rsidR="00D808FA" w:rsidRPr="00C52316">
        <w:rPr>
          <w:lang w:val="en-US"/>
        </w:rPr>
        <w:t xml:space="preserve">. </w:t>
      </w:r>
      <w:r w:rsidRPr="00C52316">
        <w:rPr>
          <w:lang w:val="en-US"/>
        </w:rPr>
        <w:t xml:space="preserve">Please </w:t>
      </w:r>
      <w:r w:rsidR="00D808FA" w:rsidRPr="00C52316">
        <w:rPr>
          <w:lang w:val="en-US"/>
        </w:rPr>
        <w:t>replace this paragraph with</w:t>
      </w:r>
      <w:r w:rsidRPr="00C52316">
        <w:rPr>
          <w:lang w:val="en-US"/>
        </w:rPr>
        <w:t xml:space="preserve"> one to two sentences that succinctly summarize what has been achieved. [50 words max]</w:t>
      </w:r>
    </w:p>
    <w:p w14:paraId="3911C16A" w14:textId="555BD1BC" w:rsidR="00EC450B" w:rsidRDefault="002465E8" w:rsidP="003962C2">
      <w:pPr>
        <w:pStyle w:val="RBCitation"/>
        <w:rPr>
          <w:color w:val="A6A6A6" w:themeColor="background1" w:themeShade="A6"/>
        </w:rPr>
      </w:pPr>
      <w:r w:rsidRPr="00A116D6">
        <w:rPr>
          <w:rStyle w:val="Semibold"/>
          <w:color w:val="A6A6A6" w:themeColor="background1" w:themeShade="A6"/>
        </w:rPr>
        <w:t>This is a summary of:</w:t>
      </w:r>
      <w:r w:rsidRPr="00A116D6">
        <w:rPr>
          <w:rFonts w:ascii="Graphik Nature l Semibold" w:hAnsi="Graphik Nature l Semibold" w:cs="Graphik Nature l Semibold"/>
          <w:color w:val="A6A6A6" w:themeColor="background1" w:themeShade="A6"/>
        </w:rPr>
        <w:br/>
      </w:r>
      <w:r w:rsidR="00DD5487" w:rsidRPr="00A116D6">
        <w:rPr>
          <w:color w:val="A6A6A6" w:themeColor="background1" w:themeShade="A6"/>
        </w:rPr>
        <w:t xml:space="preserve">Name, A. A. et al. Title. </w:t>
      </w:r>
      <w:r w:rsidR="00DD5487" w:rsidRPr="00A116D6">
        <w:rPr>
          <w:i/>
          <w:iCs/>
          <w:color w:val="A6A6A6" w:themeColor="background1" w:themeShade="A6"/>
        </w:rPr>
        <w:t>Nature</w:t>
      </w:r>
      <w:r w:rsidR="00DD5487" w:rsidRPr="00A116D6">
        <w:rPr>
          <w:color w:val="A6A6A6" w:themeColor="background1" w:themeShade="A6"/>
        </w:rPr>
        <w:t xml:space="preserve"> https://doi.org/10.1038/xxxx (</w:t>
      </w:r>
      <w:r w:rsidR="00EE09BD" w:rsidRPr="00A116D6">
        <w:rPr>
          <w:color w:val="A6A6A6" w:themeColor="background1" w:themeShade="A6"/>
        </w:rPr>
        <w:t>202</w:t>
      </w:r>
      <w:r w:rsidR="00EE09BD">
        <w:rPr>
          <w:color w:val="A6A6A6" w:themeColor="background1" w:themeShade="A6"/>
        </w:rPr>
        <w:t>x</w:t>
      </w:r>
      <w:r w:rsidR="00DD5487" w:rsidRPr="00A116D6">
        <w:rPr>
          <w:color w:val="A6A6A6" w:themeColor="background1" w:themeShade="A6"/>
        </w:rPr>
        <w:t xml:space="preserve">) </w:t>
      </w:r>
      <w:r w:rsidR="00D808FA" w:rsidRPr="00A116D6">
        <w:rPr>
          <w:color w:val="A6A6A6" w:themeColor="background1" w:themeShade="A6"/>
        </w:rPr>
        <w:br/>
      </w:r>
      <w:r w:rsidR="00DD5487" w:rsidRPr="00A116D6">
        <w:rPr>
          <w:color w:val="A6A6A6" w:themeColor="background1" w:themeShade="A6"/>
        </w:rPr>
        <w:t>[We will complete this]</w:t>
      </w:r>
    </w:p>
    <w:p w14:paraId="7935E075" w14:textId="77777777" w:rsidR="00ED7DEB" w:rsidRPr="00ED7DEB" w:rsidRDefault="00ED7DEB" w:rsidP="00ED7DEB">
      <w:pPr>
        <w:pStyle w:val="RBCitation"/>
        <w:spacing w:line="240" w:lineRule="auto"/>
        <w:rPr>
          <w:color w:val="A6A6A6" w:themeColor="background1" w:themeShade="A6"/>
        </w:rPr>
      </w:pPr>
      <w:r w:rsidRPr="00ED7DEB">
        <w:rPr>
          <w:b/>
          <w:color w:val="A6A6A6" w:themeColor="background1" w:themeShade="A6"/>
        </w:rPr>
        <w:t>Published online:</w:t>
      </w:r>
      <w:r>
        <w:rPr>
          <w:color w:val="A6A6A6" w:themeColor="background1" w:themeShade="A6"/>
        </w:rPr>
        <w:t xml:space="preserve"> </w:t>
      </w:r>
      <w:r w:rsidRPr="00ED7DEB">
        <w:rPr>
          <w:color w:val="A6A6A6" w:themeColor="background1" w:themeShade="A6"/>
        </w:rPr>
        <w:t xml:space="preserve">xx </w:t>
      </w:r>
      <w:proofErr w:type="spellStart"/>
      <w:r w:rsidRPr="00ED7DEB">
        <w:rPr>
          <w:color w:val="A6A6A6" w:themeColor="background1" w:themeShade="A6"/>
        </w:rPr>
        <w:t>xx</w:t>
      </w:r>
      <w:proofErr w:type="spellEnd"/>
      <w:r w:rsidRPr="00ED7DEB">
        <w:rPr>
          <w:color w:val="A6A6A6" w:themeColor="background1" w:themeShade="A6"/>
        </w:rPr>
        <w:t xml:space="preserve"> </w:t>
      </w:r>
      <w:proofErr w:type="spellStart"/>
      <w:r w:rsidRPr="00ED7DEB">
        <w:rPr>
          <w:color w:val="A6A6A6" w:themeColor="background1" w:themeShade="A6"/>
        </w:rPr>
        <w:t>xxxx</w:t>
      </w:r>
      <w:proofErr w:type="spellEnd"/>
    </w:p>
    <w:p w14:paraId="22F0E2B7" w14:textId="77777777" w:rsidR="00ED7DEB" w:rsidRPr="00ED7DEB" w:rsidRDefault="00ED7DEB" w:rsidP="00ED7DEB">
      <w:pPr>
        <w:pStyle w:val="RBCitation"/>
        <w:spacing w:line="240" w:lineRule="auto"/>
        <w:rPr>
          <w:b/>
          <w:color w:val="A6A6A6" w:themeColor="background1" w:themeShade="A6"/>
        </w:rPr>
      </w:pPr>
      <w:r w:rsidRPr="00ED7DEB">
        <w:rPr>
          <w:b/>
          <w:color w:val="A6A6A6" w:themeColor="background1" w:themeShade="A6"/>
        </w:rPr>
        <w:t>Publisher’s note</w:t>
      </w:r>
    </w:p>
    <w:p w14:paraId="0E3643DA" w14:textId="77777777" w:rsidR="00ED7DEB" w:rsidRPr="00ED7DEB" w:rsidRDefault="00ED7DEB" w:rsidP="00ED7DEB">
      <w:pPr>
        <w:pStyle w:val="RBCitation"/>
        <w:spacing w:line="240" w:lineRule="auto"/>
        <w:rPr>
          <w:color w:val="A6A6A6" w:themeColor="background1" w:themeShade="A6"/>
        </w:rPr>
      </w:pPr>
      <w:r w:rsidRPr="00ED7DEB">
        <w:rPr>
          <w:color w:val="A6A6A6" w:themeColor="background1" w:themeShade="A6"/>
        </w:rPr>
        <w:t>Springer Nature remains neutral with regard</w:t>
      </w:r>
      <w:r>
        <w:rPr>
          <w:color w:val="A6A6A6" w:themeColor="background1" w:themeShade="A6"/>
        </w:rPr>
        <w:t xml:space="preserve"> </w:t>
      </w:r>
      <w:r w:rsidRPr="00ED7DEB">
        <w:rPr>
          <w:color w:val="A6A6A6" w:themeColor="background1" w:themeShade="A6"/>
        </w:rPr>
        <w:t>to jurisdictional claims in published maps</w:t>
      </w:r>
      <w:r>
        <w:rPr>
          <w:color w:val="A6A6A6" w:themeColor="background1" w:themeShade="A6"/>
        </w:rPr>
        <w:t xml:space="preserve"> </w:t>
      </w:r>
      <w:r w:rsidRPr="00ED7DEB">
        <w:rPr>
          <w:color w:val="A6A6A6" w:themeColor="background1" w:themeShade="A6"/>
        </w:rPr>
        <w:t>and institutional affiliations.</w:t>
      </w:r>
    </w:p>
    <w:p w14:paraId="52D5AC9B" w14:textId="6BEAAE1B" w:rsidR="003B6787" w:rsidRPr="00C52316" w:rsidRDefault="00F358BC" w:rsidP="003B6787">
      <w:pPr>
        <w:pStyle w:val="RBCrosshead1st"/>
        <w:rPr>
          <w:lang w:val="en-US"/>
        </w:rPr>
      </w:pPr>
      <w:r w:rsidRPr="00C52316">
        <w:rPr>
          <w:lang w:val="en-US"/>
        </w:rPr>
        <w:br w:type="column"/>
      </w:r>
      <w:r w:rsidR="003B6787" w:rsidRPr="00C52316">
        <w:rPr>
          <w:lang w:val="en-US"/>
        </w:rPr>
        <w:t xml:space="preserve">SECTION 1: The question / The mission / The project / The problem (please select </w:t>
      </w:r>
      <w:r w:rsidR="00CA3EB1">
        <w:rPr>
          <w:lang w:val="en-US"/>
        </w:rPr>
        <w:t>preferred</w:t>
      </w:r>
      <w:r w:rsidR="003B6787" w:rsidRPr="00C52316">
        <w:rPr>
          <w:lang w:val="en-US"/>
        </w:rPr>
        <w:t xml:space="preserve"> title and delete</w:t>
      </w:r>
      <w:r w:rsidR="00CA3EB1">
        <w:rPr>
          <w:lang w:val="en-US"/>
        </w:rPr>
        <w:t xml:space="preserve"> section number and</w:t>
      </w:r>
      <w:r w:rsidR="003B6787" w:rsidRPr="00C52316">
        <w:rPr>
          <w:lang w:val="en-US"/>
        </w:rPr>
        <w:t xml:space="preserve"> other</w:t>
      </w:r>
      <w:r w:rsidR="00CA3EB1">
        <w:rPr>
          <w:lang w:val="en-US"/>
        </w:rPr>
        <w:t xml:space="preserve"> titles</w:t>
      </w:r>
      <w:r w:rsidR="003B6787" w:rsidRPr="00C52316">
        <w:rPr>
          <w:lang w:val="en-US"/>
        </w:rPr>
        <w:t>)</w:t>
      </w:r>
    </w:p>
    <w:p w14:paraId="6A4B88CD" w14:textId="25263D11" w:rsidR="003B6787" w:rsidRPr="003B6787" w:rsidRDefault="003B6787" w:rsidP="003B6787">
      <w:pPr>
        <w:pStyle w:val="RBbody"/>
      </w:pPr>
      <w:r w:rsidRPr="003B6787">
        <w:t>Please add four to five sentences giving some introduction and context to the work. What is the historical context? If you are answering a question or solving a proble</w:t>
      </w:r>
      <w:r w:rsidRPr="00BD6EE4">
        <w:t>m</w:t>
      </w:r>
      <w:r w:rsidRPr="003B6787">
        <w:t xml:space="preserve">, what is it and why is it of academic or societal importance? Keep in mind that you are trying to help academics in other disciplines appreciate the big picture significance of </w:t>
      </w:r>
      <w:r w:rsidRPr="003B6787">
        <w:rPr>
          <w:u w:val="single"/>
        </w:rPr>
        <w:t>why</w:t>
      </w:r>
      <w:r w:rsidRPr="003B6787">
        <w:t xml:space="preserve"> you have undertaken this project.</w:t>
      </w:r>
      <w:r w:rsidRPr="00A116D6">
        <w:t xml:space="preserve"> [120–150 words]</w:t>
      </w:r>
    </w:p>
    <w:p w14:paraId="6ECC2026" w14:textId="20B32B52" w:rsidR="003B6787" w:rsidRPr="00C52316" w:rsidRDefault="003B6787" w:rsidP="003B6787">
      <w:pPr>
        <w:pStyle w:val="RBCrosshead"/>
        <w:rPr>
          <w:lang w:val="en-US"/>
        </w:rPr>
      </w:pPr>
      <w:r w:rsidRPr="00C52316">
        <w:rPr>
          <w:lang w:val="en-US"/>
        </w:rPr>
        <w:t xml:space="preserve">SECTION 2: The solution / The observation / The discovery (please select </w:t>
      </w:r>
      <w:r w:rsidR="00CA3EB1">
        <w:rPr>
          <w:lang w:val="en-US"/>
        </w:rPr>
        <w:t>preferred</w:t>
      </w:r>
      <w:r w:rsidRPr="00C52316">
        <w:rPr>
          <w:lang w:val="en-US"/>
        </w:rPr>
        <w:t xml:space="preserve"> title and delete </w:t>
      </w:r>
      <w:r w:rsidR="00CA3EB1">
        <w:rPr>
          <w:lang w:val="en-US"/>
        </w:rPr>
        <w:t>section number</w:t>
      </w:r>
      <w:r w:rsidR="00CA3EB1" w:rsidRPr="00C52316" w:rsidDel="00CA3EB1">
        <w:rPr>
          <w:lang w:val="en-US"/>
        </w:rPr>
        <w:t xml:space="preserve"> </w:t>
      </w:r>
      <w:r w:rsidR="00CA3EB1">
        <w:rPr>
          <w:lang w:val="en-US"/>
        </w:rPr>
        <w:t>and</w:t>
      </w:r>
      <w:r w:rsidR="00CA3EB1" w:rsidRPr="00C52316">
        <w:rPr>
          <w:lang w:val="en-US"/>
        </w:rPr>
        <w:t xml:space="preserve"> other</w:t>
      </w:r>
      <w:r w:rsidR="00CA3EB1">
        <w:rPr>
          <w:lang w:val="en-US"/>
        </w:rPr>
        <w:t xml:space="preserve"> titles</w:t>
      </w:r>
      <w:r w:rsidRPr="00C52316">
        <w:rPr>
          <w:lang w:val="en-US"/>
        </w:rPr>
        <w:t>)</w:t>
      </w:r>
    </w:p>
    <w:p w14:paraId="27FA3F6D" w14:textId="77777777" w:rsidR="003B6787" w:rsidRPr="00A116D6" w:rsidRDefault="003B6787" w:rsidP="003B6787">
      <w:pPr>
        <w:pStyle w:val="RBbody"/>
      </w:pPr>
      <w:r w:rsidRPr="00A116D6">
        <w:t>Paragraph 1: What form did your investigation take? What experiments, observations or analyses did you perform, and why were they suited to the goals of the work? Here you are trying to help the reader understand the rationale for the specific approach that you have adopted. [100–150 words]</w:t>
      </w:r>
    </w:p>
    <w:p w14:paraId="3E277B24" w14:textId="0EBCD6C3" w:rsidR="0079458F" w:rsidRPr="003B6787" w:rsidRDefault="003B6787" w:rsidP="003B6787">
      <w:pPr>
        <w:pStyle w:val="RBbodyindent"/>
      </w:pPr>
      <w:r w:rsidRPr="003B6787">
        <w:t>Paragraph 2: What did you find? What immediate conclusions can you draw from these findings? [100</w:t>
      </w:r>
      <w:r w:rsidRPr="00A116D6">
        <w:t>–</w:t>
      </w:r>
      <w:r w:rsidRPr="003B6787">
        <w:t>150 words]</w:t>
      </w:r>
    </w:p>
    <w:p w14:paraId="6D34B56E" w14:textId="30D431FF" w:rsidR="003B6787" w:rsidRPr="00C52316" w:rsidRDefault="003B6787" w:rsidP="003B6787">
      <w:pPr>
        <w:pStyle w:val="RBCrosshead"/>
        <w:rPr>
          <w:lang w:val="en-US"/>
        </w:rPr>
      </w:pPr>
      <w:r w:rsidRPr="00C52316">
        <w:rPr>
          <w:lang w:val="en-US"/>
        </w:rPr>
        <w:t xml:space="preserve">SECTION 3: The implications / Future directions / The interpretation (please select </w:t>
      </w:r>
      <w:r w:rsidR="00CA3EB1">
        <w:rPr>
          <w:lang w:val="en-US"/>
        </w:rPr>
        <w:t>preferred</w:t>
      </w:r>
      <w:r w:rsidRPr="00C52316">
        <w:rPr>
          <w:lang w:val="en-US"/>
        </w:rPr>
        <w:t xml:space="preserve"> title and delete </w:t>
      </w:r>
      <w:r w:rsidR="00CA3EB1">
        <w:rPr>
          <w:lang w:val="en-US"/>
        </w:rPr>
        <w:t xml:space="preserve">section number and </w:t>
      </w:r>
      <w:r w:rsidRPr="00C52316">
        <w:rPr>
          <w:lang w:val="en-US"/>
        </w:rPr>
        <w:t>other</w:t>
      </w:r>
      <w:r w:rsidR="00CA3EB1">
        <w:rPr>
          <w:lang w:val="en-US"/>
        </w:rPr>
        <w:t xml:space="preserve"> title</w:t>
      </w:r>
      <w:r w:rsidRPr="00C52316">
        <w:rPr>
          <w:lang w:val="en-US"/>
        </w:rPr>
        <w:t>s)</w:t>
      </w:r>
    </w:p>
    <w:p w14:paraId="1A211D3F" w14:textId="77777777" w:rsidR="003B6787" w:rsidRPr="00A116D6" w:rsidRDefault="003B6787" w:rsidP="003B6787">
      <w:pPr>
        <w:pStyle w:val="RBbody"/>
      </w:pPr>
      <w:r w:rsidRPr="00A116D6">
        <w:t>Paragraph 1:</w:t>
      </w:r>
      <w:r w:rsidR="00A116D6" w:rsidRPr="00A116D6">
        <w:t xml:space="preserve"> </w:t>
      </w:r>
      <w:r w:rsidRPr="00A116D6">
        <w:t>Are there broader implications or applications of your findings? If so, what are they? [ 50–100 words]</w:t>
      </w:r>
    </w:p>
    <w:p w14:paraId="036BBD1A" w14:textId="77777777" w:rsidR="003B6787" w:rsidRPr="003B6787" w:rsidRDefault="003B6787" w:rsidP="003B6787">
      <w:pPr>
        <w:pStyle w:val="RBbodyindent"/>
      </w:pPr>
      <w:r w:rsidRPr="003B6787">
        <w:t xml:space="preserve">Paragraph 2: What are the obvious limitations or caveats; what does this research </w:t>
      </w:r>
      <w:r w:rsidRPr="003B6787">
        <w:rPr>
          <w:u w:val="single"/>
        </w:rPr>
        <w:t>not</w:t>
      </w:r>
      <w:r w:rsidRPr="003B6787">
        <w:t xml:space="preserve"> allow you to say? [50</w:t>
      </w:r>
      <w:r w:rsidRPr="00A116D6">
        <w:t>–</w:t>
      </w:r>
      <w:r w:rsidRPr="003B6787">
        <w:t>100 words]</w:t>
      </w:r>
    </w:p>
    <w:p w14:paraId="57423F4C" w14:textId="77777777" w:rsidR="003B6787" w:rsidRPr="003B6787" w:rsidRDefault="003B6787" w:rsidP="003B6787">
      <w:pPr>
        <w:pStyle w:val="RBbodyindent"/>
      </w:pPr>
      <w:r w:rsidRPr="003B6787">
        <w:t>Paragraph 3: What are the obvious next questions/steps to take this further/ aspects of the research to strengthen? What do you hope or plan to do next? [30–50 words]</w:t>
      </w:r>
    </w:p>
    <w:p w14:paraId="238330EF" w14:textId="77777777" w:rsidR="003B6787" w:rsidRPr="003B6787" w:rsidRDefault="003B6787" w:rsidP="003B6787">
      <w:pPr>
        <w:pStyle w:val="RBbodyindent"/>
      </w:pPr>
    </w:p>
    <w:p w14:paraId="7AF910FF" w14:textId="40F6740C" w:rsidR="003B6787" w:rsidRDefault="003B6787" w:rsidP="003B6787">
      <w:pPr>
        <w:pStyle w:val="RBbodyindent"/>
      </w:pPr>
      <w:r w:rsidRPr="003B6787">
        <w:t xml:space="preserve">There is some flexibility with the word limit for each section; together sections 1, 2 and 3 should not exceed </w:t>
      </w:r>
      <w:r>
        <w:t xml:space="preserve">the limits of this page, </w:t>
      </w:r>
      <w:r w:rsidR="00A116D6">
        <w:t xml:space="preserve">including the sign off. It </w:t>
      </w:r>
      <w:r>
        <w:t xml:space="preserve">is about </w:t>
      </w:r>
      <w:r w:rsidRPr="003B6787">
        <w:t>650 words</w:t>
      </w:r>
      <w:r w:rsidR="00A116D6">
        <w:t xml:space="preserve"> in total</w:t>
      </w:r>
      <w:r w:rsidR="008A5A85">
        <w:t xml:space="preserve">; </w:t>
      </w:r>
      <w:r w:rsidR="000C1028" w:rsidRPr="000C1028">
        <w:t>550 words minimum</w:t>
      </w:r>
      <w:r w:rsidR="008A5A85">
        <w:t xml:space="preserve"> are </w:t>
      </w:r>
      <w:r w:rsidR="008A5A85" w:rsidRPr="000C1028">
        <w:t>recommended</w:t>
      </w:r>
      <w:r w:rsidR="00A116D6">
        <w:t>.</w:t>
      </w:r>
    </w:p>
    <w:p w14:paraId="49CEC63A" w14:textId="77777777" w:rsidR="00F92C17" w:rsidRPr="003B6787" w:rsidRDefault="00F92C17" w:rsidP="003B6787">
      <w:pPr>
        <w:pStyle w:val="RBbodyindent"/>
      </w:pPr>
    </w:p>
    <w:p w14:paraId="400DEE1D" w14:textId="77777777" w:rsidR="003B6787" w:rsidRPr="003B6787" w:rsidRDefault="003B6787" w:rsidP="003B6787">
      <w:pPr>
        <w:pStyle w:val="RBbody"/>
        <w:rPr>
          <w:color w:val="C00000"/>
        </w:rPr>
      </w:pPr>
      <w:r w:rsidRPr="00A116D6">
        <w:rPr>
          <w:b/>
          <w:bCs/>
          <w:color w:val="C00000"/>
        </w:rPr>
        <w:t>SIGNING OFF</w:t>
      </w:r>
      <w:r w:rsidR="00A116D6" w:rsidRPr="00A116D6">
        <w:rPr>
          <w:b/>
          <w:bCs/>
          <w:color w:val="C00000"/>
        </w:rPr>
        <w:t>:</w:t>
      </w:r>
      <w:r w:rsidR="00A116D6" w:rsidRPr="00A116D6">
        <w:rPr>
          <w:color w:val="C00000"/>
        </w:rPr>
        <w:t xml:space="preserve"> </w:t>
      </w:r>
      <w:r w:rsidRPr="003B6787">
        <w:rPr>
          <w:color w:val="C00000"/>
        </w:rPr>
        <w:t>Please ‘sign off’ the final paragraph (which will appear on the first page of the briefing) with the names of the researchers (</w:t>
      </w:r>
      <w:r w:rsidRPr="003B6787">
        <w:rPr>
          <w:b/>
          <w:bCs/>
          <w:color w:val="C00000"/>
        </w:rPr>
        <w:t>2 max</w:t>
      </w:r>
      <w:r w:rsidRPr="003B6787">
        <w:rPr>
          <w:color w:val="C00000"/>
        </w:rPr>
        <w:t>) that completed this template, in the following format: </w:t>
      </w:r>
    </w:p>
    <w:p w14:paraId="7174A287" w14:textId="4E900D3E" w:rsidR="003B6787" w:rsidRDefault="003B6787" w:rsidP="00A116D6">
      <w:pPr>
        <w:pStyle w:val="RBAuthorAffiliation"/>
      </w:pPr>
      <w:r w:rsidRPr="003B6787">
        <w:t>Name 1 (&amp; Name 2)</w:t>
      </w:r>
      <w:r w:rsidR="00A116D6">
        <w:br/>
        <w:t>I</w:t>
      </w:r>
      <w:r w:rsidRPr="003B6787">
        <w:rPr>
          <w:bCs/>
        </w:rPr>
        <w:t xml:space="preserve">nstitution name, </w:t>
      </w:r>
      <w:r w:rsidRPr="00A116D6">
        <w:t>Town</w:t>
      </w:r>
      <w:r w:rsidRPr="003B6787">
        <w:rPr>
          <w:bCs/>
        </w:rPr>
        <w:t xml:space="preserve"> or City, Country. </w:t>
      </w:r>
      <w:r w:rsidRPr="003B6787">
        <w:t>Please include only one institution/affiliation per person.</w:t>
      </w:r>
    </w:p>
    <w:p w14:paraId="0758E59C" w14:textId="0AA102F4" w:rsidR="0079458F" w:rsidRPr="00470371" w:rsidRDefault="0079458F" w:rsidP="00A116D6">
      <w:pPr>
        <w:pStyle w:val="RBAuthorAffiliation"/>
        <w:rPr>
          <w:b w:val="0"/>
          <w:bCs/>
          <w:color w:val="C00000"/>
        </w:rPr>
      </w:pPr>
    </w:p>
    <w:p w14:paraId="228C06A3" w14:textId="77777777" w:rsidR="00EC450B" w:rsidRDefault="00DB0F0F" w:rsidP="00296FA0">
      <w:pPr>
        <w:pStyle w:val="RB-p2Head"/>
      </w:pPr>
      <w:r>
        <w:br w:type="column"/>
      </w:r>
      <w:r w:rsidR="002465E8">
        <w:lastRenderedPageBreak/>
        <w:t xml:space="preserve">Expert </w:t>
      </w:r>
      <w:r w:rsidR="002465E8" w:rsidRPr="00296FA0">
        <w:t>opinion</w:t>
      </w:r>
    </w:p>
    <w:p w14:paraId="70E75CC6" w14:textId="77777777" w:rsidR="00EC450B" w:rsidRPr="00531CFD" w:rsidRDefault="00531CFD">
      <w:pPr>
        <w:pStyle w:val="RB-p2body"/>
        <w:rPr>
          <w:rStyle w:val="Semibold"/>
          <w:color w:val="A6A6A6" w:themeColor="background1" w:themeShade="A6"/>
        </w:rPr>
      </w:pPr>
      <w:r w:rsidRPr="00531CFD">
        <w:rPr>
          <w:color w:val="A6A6A6" w:themeColor="background1" w:themeShade="A6"/>
        </w:rPr>
        <w:t>This will be added by the briefing editor and included in the edited version of the Briefing you see.</w:t>
      </w:r>
      <w:r w:rsidR="002465E8">
        <w:br/>
      </w:r>
      <w:r w:rsidR="002465E8" w:rsidRPr="00531CFD">
        <w:rPr>
          <w:rStyle w:val="Semibold"/>
          <w:color w:val="A6A6A6" w:themeColor="background1" w:themeShade="A6"/>
        </w:rPr>
        <w:t>Name of source, role</w:t>
      </w:r>
    </w:p>
    <w:p w14:paraId="76DF15A8" w14:textId="77777777" w:rsidR="00531CFD" w:rsidRPr="00531CFD" w:rsidRDefault="00531CFD" w:rsidP="00531CFD">
      <w:pPr>
        <w:pStyle w:val="RBbody"/>
        <w:rPr>
          <w:rFonts w:cs="Graphik Nature l Regular"/>
          <w:color w:val="A6A6A6" w:themeColor="background1" w:themeShade="A6"/>
          <w:spacing w:val="-1"/>
          <w:szCs w:val="16"/>
        </w:rPr>
      </w:pPr>
      <w:r w:rsidRPr="00531CFD">
        <w:rPr>
          <w:rFonts w:cs="Graphik Nature l Regular"/>
          <w:color w:val="A6A6A6" w:themeColor="background1" w:themeShade="A6"/>
          <w:spacing w:val="-1"/>
          <w:szCs w:val="16"/>
        </w:rPr>
        <w:t>[max 80 words, including sign-off]</w:t>
      </w:r>
    </w:p>
    <w:p w14:paraId="674EC670" w14:textId="77777777" w:rsidR="00531CFD" w:rsidRDefault="00531CFD" w:rsidP="00531CFD">
      <w:pPr>
        <w:pStyle w:val="RBbody"/>
        <w:rPr>
          <w:rFonts w:cs="Graphik Nature l Regular"/>
          <w:spacing w:val="-1"/>
          <w:szCs w:val="16"/>
        </w:rPr>
      </w:pPr>
    </w:p>
    <w:p w14:paraId="541FB2FE" w14:textId="77777777" w:rsidR="00531CFD" w:rsidRDefault="00531CFD" w:rsidP="00531CFD">
      <w:pPr>
        <w:pStyle w:val="RBbody"/>
        <w:rPr>
          <w:rFonts w:cs="Graphik Nature l Regular"/>
          <w:spacing w:val="-1"/>
          <w:szCs w:val="16"/>
        </w:rPr>
      </w:pPr>
    </w:p>
    <w:p w14:paraId="5F22A139" w14:textId="77777777" w:rsidR="00531CFD" w:rsidRDefault="00531CFD" w:rsidP="00531CFD">
      <w:pPr>
        <w:pStyle w:val="RBbody"/>
        <w:rPr>
          <w:rFonts w:cs="Graphik Nature l Regular"/>
          <w:spacing w:val="-1"/>
          <w:szCs w:val="16"/>
        </w:rPr>
      </w:pPr>
    </w:p>
    <w:p w14:paraId="4E8FF793" w14:textId="77777777" w:rsidR="00531CFD" w:rsidRDefault="00531CFD" w:rsidP="00531CFD">
      <w:pPr>
        <w:pStyle w:val="RBbody"/>
        <w:rPr>
          <w:rFonts w:cs="Graphik Nature l Regular"/>
          <w:spacing w:val="-1"/>
          <w:szCs w:val="16"/>
        </w:rPr>
      </w:pPr>
    </w:p>
    <w:p w14:paraId="0419A383" w14:textId="77777777" w:rsidR="00531CFD" w:rsidRDefault="00531CFD" w:rsidP="00531CFD">
      <w:pPr>
        <w:pStyle w:val="RBbody"/>
        <w:rPr>
          <w:rFonts w:cs="Graphik Nature l Regular"/>
          <w:spacing w:val="-1"/>
          <w:szCs w:val="16"/>
        </w:rPr>
      </w:pPr>
    </w:p>
    <w:p w14:paraId="66A29BA6" w14:textId="78069076" w:rsidR="00531CFD" w:rsidRPr="00531CFD" w:rsidRDefault="00531CFD" w:rsidP="00531CFD">
      <w:pPr>
        <w:pStyle w:val="RBbody"/>
      </w:pPr>
    </w:p>
    <w:p w14:paraId="073A1EF4" w14:textId="270F9DFB" w:rsidR="00EC450B" w:rsidRDefault="005C6ACF">
      <w:pPr>
        <w:pStyle w:val="RB-p2Head"/>
      </w:pPr>
      <w:r>
        <w:rPr>
          <w:noProof/>
        </w:rPr>
        <w:drawing>
          <wp:anchor distT="0" distB="0" distL="114300" distR="114300" simplePos="0" relativeHeight="251671552" behindDoc="1" locked="1" layoutInCell="1" allowOverlap="1" wp14:anchorId="42089911" wp14:editId="35848132">
            <wp:simplePos x="0" y="0"/>
            <wp:positionH relativeFrom="page">
              <wp:posOffset>467995</wp:posOffset>
            </wp:positionH>
            <wp:positionV relativeFrom="page">
              <wp:posOffset>7799070</wp:posOffset>
            </wp:positionV>
            <wp:extent cx="4340225" cy="1865630"/>
            <wp:effectExtent l="0" t="0" r="3175" b="1270"/>
            <wp:wrapTight wrapText="bothSides">
              <wp:wrapPolygon edited="0">
                <wp:start x="0" y="0"/>
                <wp:lineTo x="0" y="21468"/>
                <wp:lineTo x="21553" y="21468"/>
                <wp:lineTo x="21553"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9"/>
                    <a:stretch>
                      <a:fillRect/>
                    </a:stretch>
                  </pic:blipFill>
                  <pic:spPr>
                    <a:xfrm>
                      <a:off x="0" y="0"/>
                      <a:ext cx="4340225" cy="1865630"/>
                    </a:xfrm>
                    <a:prstGeom prst="rect">
                      <a:avLst/>
                    </a:prstGeom>
                  </pic:spPr>
                </pic:pic>
              </a:graphicData>
            </a:graphic>
            <wp14:sizeRelH relativeFrom="margin">
              <wp14:pctWidth>0</wp14:pctWidth>
            </wp14:sizeRelH>
            <wp14:sizeRelV relativeFrom="margin">
              <wp14:pctHeight>0</wp14:pctHeight>
            </wp14:sizeRelV>
          </wp:anchor>
        </w:drawing>
      </w:r>
      <w:r w:rsidR="003534AB">
        <w:rPr>
          <w:noProof/>
        </w:rPr>
        <w:drawing>
          <wp:anchor distT="0" distB="0" distL="114300" distR="114300" simplePos="0" relativeHeight="251666432" behindDoc="1" locked="1" layoutInCell="1" allowOverlap="1" wp14:anchorId="10C6A268" wp14:editId="2F511E03">
            <wp:simplePos x="0" y="0"/>
            <wp:positionH relativeFrom="page">
              <wp:posOffset>450850</wp:posOffset>
            </wp:positionH>
            <wp:positionV relativeFrom="page">
              <wp:posOffset>3350260</wp:posOffset>
            </wp:positionV>
            <wp:extent cx="2059305" cy="1079500"/>
            <wp:effectExtent l="0" t="0" r="0" b="0"/>
            <wp:wrapTight wrapText="bothSides">
              <wp:wrapPolygon edited="0">
                <wp:start x="0" y="0"/>
                <wp:lineTo x="0" y="21346"/>
                <wp:lineTo x="21447" y="21346"/>
                <wp:lineTo x="2144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0"/>
                    <a:stretch>
                      <a:fillRect/>
                    </a:stretch>
                  </pic:blipFill>
                  <pic:spPr>
                    <a:xfrm>
                      <a:off x="0" y="0"/>
                      <a:ext cx="2059305" cy="1079500"/>
                    </a:xfrm>
                    <a:prstGeom prst="rect">
                      <a:avLst/>
                    </a:prstGeom>
                  </pic:spPr>
                </pic:pic>
              </a:graphicData>
            </a:graphic>
            <wp14:sizeRelH relativeFrom="margin">
              <wp14:pctWidth>0</wp14:pctWidth>
            </wp14:sizeRelH>
            <wp14:sizeRelV relativeFrom="margin">
              <wp14:pctHeight>0</wp14:pctHeight>
            </wp14:sizeRelV>
          </wp:anchor>
        </w:drawing>
      </w:r>
      <w:r w:rsidR="002465E8">
        <w:t>Figure</w:t>
      </w:r>
      <w:r w:rsidR="003534AB">
        <w:rPr>
          <w:noProof/>
        </w:rPr>
        <w:drawing>
          <wp:anchor distT="0" distB="0" distL="114300" distR="114300" simplePos="0" relativeHeight="251667456" behindDoc="1" locked="1" layoutInCell="1" allowOverlap="1" wp14:anchorId="55F935B3" wp14:editId="6B377ED2">
            <wp:simplePos x="0" y="0"/>
            <wp:positionH relativeFrom="page">
              <wp:posOffset>2708910</wp:posOffset>
            </wp:positionH>
            <wp:positionV relativeFrom="page">
              <wp:posOffset>4988560</wp:posOffset>
            </wp:positionV>
            <wp:extent cx="2101850" cy="2748280"/>
            <wp:effectExtent l="0" t="0" r="6350" b="0"/>
            <wp:wrapTight wrapText="bothSides">
              <wp:wrapPolygon edited="0">
                <wp:start x="0" y="0"/>
                <wp:lineTo x="0" y="21460"/>
                <wp:lineTo x="21535" y="21460"/>
                <wp:lineTo x="2153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1"/>
                    <a:stretch>
                      <a:fillRect/>
                    </a:stretch>
                  </pic:blipFill>
                  <pic:spPr>
                    <a:xfrm>
                      <a:off x="0" y="0"/>
                      <a:ext cx="2101850" cy="2748280"/>
                    </a:xfrm>
                    <a:prstGeom prst="rect">
                      <a:avLst/>
                    </a:prstGeom>
                  </pic:spPr>
                </pic:pic>
              </a:graphicData>
            </a:graphic>
            <wp14:sizeRelH relativeFrom="margin">
              <wp14:pctWidth>0</wp14:pctWidth>
            </wp14:sizeRelH>
            <wp14:sizeRelV relativeFrom="margin">
              <wp14:pctHeight>0</wp14:pctHeight>
            </wp14:sizeRelV>
          </wp:anchor>
        </w:drawing>
      </w:r>
    </w:p>
    <w:p w14:paraId="5BC21C7A" w14:textId="17F6FB98" w:rsidR="00D31362" w:rsidRPr="002C32DE" w:rsidRDefault="000C599D" w:rsidP="00D31362">
      <w:pPr>
        <w:pStyle w:val="RB-p2body"/>
        <w:rPr>
          <w:color w:val="C00000"/>
        </w:rPr>
      </w:pPr>
      <w:r w:rsidRPr="008A2E8B">
        <w:rPr>
          <w:noProof/>
          <w:color w:val="A6A6A6" w:themeColor="background1" w:themeShade="A6"/>
        </w:rPr>
        <mc:AlternateContent>
          <mc:Choice Requires="wps">
            <w:drawing>
              <wp:anchor distT="45720" distB="45720" distL="114300" distR="114300" simplePos="0" relativeHeight="251673600" behindDoc="0" locked="0" layoutInCell="1" allowOverlap="1" wp14:anchorId="7C7D2B4C" wp14:editId="63E72AB6">
                <wp:simplePos x="0" y="0"/>
                <wp:positionH relativeFrom="margin">
                  <wp:posOffset>2251710</wp:posOffset>
                </wp:positionH>
                <wp:positionV relativeFrom="paragraph">
                  <wp:posOffset>490855</wp:posOffset>
                </wp:positionV>
                <wp:extent cx="20764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6450" cy="1404620"/>
                        </a:xfrm>
                        <a:prstGeom prst="rect">
                          <a:avLst/>
                        </a:prstGeom>
                        <a:solidFill>
                          <a:schemeClr val="accent3">
                            <a:lumMod val="20000"/>
                            <a:lumOff val="80000"/>
                          </a:schemeClr>
                        </a:solidFill>
                        <a:ln w="9525">
                          <a:noFill/>
                          <a:miter lim="800000"/>
                          <a:headEnd/>
                          <a:tailEnd/>
                        </a:ln>
                      </wps:spPr>
                      <wps:txbx>
                        <w:txbxContent>
                          <w:p w14:paraId="194DDEA0" w14:textId="365E7FA1" w:rsidR="008A2E8B" w:rsidRPr="00392123" w:rsidRDefault="008A2E8B" w:rsidP="008A2E8B">
                            <w:pPr>
                              <w:pStyle w:val="CommentText"/>
                              <w:rPr>
                                <w:rFonts w:ascii="Arial" w:hAnsi="Arial" w:cs="Arial"/>
                                <w:color w:val="C00000"/>
                                <w:sz w:val="16"/>
                                <w:szCs w:val="16"/>
                                <w:u w:val="single"/>
                              </w:rPr>
                            </w:pPr>
                            <w:r w:rsidRPr="000C599D">
                              <w:rPr>
                                <w:rFonts w:ascii="Arial" w:hAnsi="Arial" w:cs="Arial"/>
                                <w:color w:val="C00000"/>
                                <w:sz w:val="16"/>
                                <w:szCs w:val="16"/>
                              </w:rPr>
                              <w:t>Please replace ‘</w:t>
                            </w:r>
                            <w:r w:rsidRPr="000C599D">
                              <w:rPr>
                                <w:rFonts w:ascii="Arial" w:hAnsi="Arial" w:cs="Arial"/>
                                <w:b/>
                                <w:color w:val="C00000"/>
                                <w:sz w:val="16"/>
                                <w:szCs w:val="16"/>
                              </w:rPr>
                              <w:t>xx</w:t>
                            </w:r>
                            <w:r w:rsidRPr="000C599D">
                              <w:rPr>
                                <w:rFonts w:ascii="Arial" w:hAnsi="Arial" w:cs="Arial"/>
                                <w:color w:val="C00000"/>
                                <w:sz w:val="16"/>
                                <w:szCs w:val="16"/>
                              </w:rPr>
                              <w:t>’</w:t>
                            </w:r>
                            <w:r w:rsidR="00392123" w:rsidRPr="00392123">
                              <w:rPr>
                                <w:rFonts w:ascii="Arial" w:hAnsi="Arial" w:cs="Arial"/>
                                <w:color w:val="C00000"/>
                                <w:sz w:val="16"/>
                                <w:szCs w:val="16"/>
                              </w:rPr>
                              <w:t xml:space="preserve"> in the following statements</w:t>
                            </w:r>
                            <w:r w:rsidRPr="00392123">
                              <w:rPr>
                                <w:rFonts w:ascii="Arial" w:hAnsi="Arial" w:cs="Arial"/>
                                <w:color w:val="C00000"/>
                                <w:sz w:val="16"/>
                                <w:szCs w:val="16"/>
                              </w:rPr>
                              <w:t>:</w:t>
                            </w:r>
                          </w:p>
                          <w:p w14:paraId="5B62625C" w14:textId="2B308983" w:rsidR="008A2E8B" w:rsidRPr="000C599D" w:rsidRDefault="008A2E8B" w:rsidP="008A2E8B">
                            <w:pPr>
                              <w:pStyle w:val="CommentText"/>
                              <w:rPr>
                                <w:rFonts w:ascii="Arial" w:hAnsi="Arial" w:cs="Arial"/>
                                <w:color w:val="C00000"/>
                                <w:sz w:val="16"/>
                                <w:szCs w:val="16"/>
                              </w:rPr>
                            </w:pPr>
                          </w:p>
                          <w:p w14:paraId="68645323" w14:textId="31F198D1" w:rsidR="008A2E8B" w:rsidRDefault="008A2E8B" w:rsidP="008A2E8B">
                            <w:pPr>
                              <w:pStyle w:val="CommentText"/>
                              <w:rPr>
                                <w:rFonts w:ascii="Arial" w:hAnsi="Arial" w:cs="Arial"/>
                                <w:color w:val="C00000"/>
                                <w:sz w:val="16"/>
                                <w:szCs w:val="16"/>
                              </w:rPr>
                            </w:pPr>
                            <w:r w:rsidRPr="000C599D">
                              <w:rPr>
                                <w:rFonts w:ascii="Arial" w:hAnsi="Arial" w:cs="Arial"/>
                                <w:color w:val="C00000"/>
                                <w:sz w:val="16"/>
                                <w:szCs w:val="16"/>
                              </w:rPr>
                              <w:t xml:space="preserve">The figure for this Briefing is composed of </w:t>
                            </w:r>
                            <w:r w:rsidRPr="000C599D">
                              <w:rPr>
                                <w:rFonts w:ascii="Arial" w:hAnsi="Arial" w:cs="Arial"/>
                                <w:b/>
                                <w:color w:val="C00000"/>
                                <w:sz w:val="16"/>
                                <w:szCs w:val="16"/>
                              </w:rPr>
                              <w:t>xx</w:t>
                            </w:r>
                            <w:r w:rsidRPr="000C599D">
                              <w:rPr>
                                <w:rFonts w:ascii="Arial" w:hAnsi="Arial" w:cs="Arial"/>
                                <w:color w:val="C00000"/>
                                <w:sz w:val="16"/>
                                <w:szCs w:val="16"/>
                              </w:rPr>
                              <w:t xml:space="preserve"> panels.</w:t>
                            </w:r>
                          </w:p>
                          <w:p w14:paraId="6BD65F3F" w14:textId="75879DAE" w:rsidR="008A2E8B" w:rsidRPr="000C599D" w:rsidRDefault="008A2E8B" w:rsidP="008A2E8B">
                            <w:pPr>
                              <w:pStyle w:val="CommentText"/>
                              <w:rPr>
                                <w:rFonts w:ascii="Arial" w:hAnsi="Arial" w:cs="Arial"/>
                                <w:color w:val="C00000"/>
                                <w:sz w:val="16"/>
                                <w:szCs w:val="16"/>
                              </w:rPr>
                            </w:pPr>
                            <w:r w:rsidRPr="000C599D">
                              <w:rPr>
                                <w:rFonts w:ascii="Arial" w:hAnsi="Arial" w:cs="Arial"/>
                                <w:color w:val="C00000"/>
                                <w:sz w:val="16"/>
                                <w:szCs w:val="16"/>
                              </w:rPr>
                              <w:t xml:space="preserve">- Panel a = Fig </w:t>
                            </w:r>
                            <w:r w:rsidRPr="000C599D">
                              <w:rPr>
                                <w:rFonts w:ascii="Arial" w:hAnsi="Arial" w:cs="Arial"/>
                                <w:b/>
                                <w:color w:val="C00000"/>
                                <w:sz w:val="16"/>
                                <w:szCs w:val="16"/>
                              </w:rPr>
                              <w:t xml:space="preserve">xx </w:t>
                            </w:r>
                            <w:r w:rsidRPr="000C599D">
                              <w:rPr>
                                <w:rFonts w:ascii="Arial" w:hAnsi="Arial" w:cs="Arial"/>
                                <w:color w:val="C00000"/>
                                <w:sz w:val="16"/>
                                <w:szCs w:val="16"/>
                              </w:rPr>
                              <w:t>from the original paper</w:t>
                            </w:r>
                          </w:p>
                          <w:p w14:paraId="1A10E58E" w14:textId="6EB900D6" w:rsidR="008A2E8B" w:rsidRPr="000C599D" w:rsidRDefault="008A2E8B" w:rsidP="008A2E8B">
                            <w:pPr>
                              <w:pStyle w:val="CommentText"/>
                              <w:rPr>
                                <w:rFonts w:ascii="Arial" w:hAnsi="Arial" w:cs="Arial"/>
                                <w:color w:val="C00000"/>
                                <w:sz w:val="16"/>
                                <w:szCs w:val="16"/>
                              </w:rPr>
                            </w:pPr>
                            <w:r w:rsidRPr="000C599D">
                              <w:rPr>
                                <w:rFonts w:ascii="Arial" w:hAnsi="Arial" w:cs="Arial"/>
                                <w:color w:val="C00000"/>
                                <w:sz w:val="16"/>
                                <w:szCs w:val="16"/>
                              </w:rPr>
                              <w:t xml:space="preserve">- Panel b = Fig </w:t>
                            </w:r>
                            <w:r w:rsidRPr="000C599D">
                              <w:rPr>
                                <w:rFonts w:ascii="Arial" w:hAnsi="Arial" w:cs="Arial"/>
                                <w:b/>
                                <w:color w:val="C00000"/>
                                <w:sz w:val="16"/>
                                <w:szCs w:val="16"/>
                              </w:rPr>
                              <w:t>xx</w:t>
                            </w:r>
                            <w:r w:rsidRPr="000C599D">
                              <w:rPr>
                                <w:rFonts w:ascii="Arial" w:hAnsi="Arial" w:cs="Arial"/>
                                <w:color w:val="C00000"/>
                                <w:sz w:val="16"/>
                                <w:szCs w:val="16"/>
                              </w:rPr>
                              <w:t xml:space="preserve"> from the original paper</w:t>
                            </w:r>
                          </w:p>
                          <w:p w14:paraId="7A5192F2" w14:textId="75005989" w:rsidR="008A2E8B" w:rsidRPr="000C599D" w:rsidRDefault="008A2E8B" w:rsidP="008A2E8B">
                            <w:pPr>
                              <w:rPr>
                                <w:rFonts w:ascii="Arial" w:hAnsi="Arial" w:cs="Arial"/>
                                <w:color w:val="C00000"/>
                                <w:sz w:val="16"/>
                                <w:szCs w:val="16"/>
                              </w:rPr>
                            </w:pPr>
                            <w:r w:rsidRPr="000C599D">
                              <w:rPr>
                                <w:rFonts w:ascii="Arial" w:hAnsi="Arial" w:cs="Arial"/>
                                <w:color w:val="C00000"/>
                                <w:sz w:val="16"/>
                                <w:szCs w:val="16"/>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C7D2B4C" id="_x0000_t202" coordsize="21600,21600" o:spt="202" path="m,l,21600r21600,l21600,xe">
                <v:stroke joinstyle="miter"/>
                <v:path gradientshapeok="t" o:connecttype="rect"/>
              </v:shapetype>
              <v:shape id="Text Box 2" o:spid="_x0000_s1026" type="#_x0000_t202" style="position:absolute;margin-left:177.3pt;margin-top:38.65pt;width:163.5pt;height:110.6pt;z-index:251673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" fillcolor="#ededed [662]" stroked="f">
                <v:textbox style="mso-fit-shape-to-text:t">
                  <w:txbxContent>
                    <w:p w14:paraId="194DDEA0" w14:textId="365E7FA1" w:rsidR="008A2E8B" w:rsidRPr="00392123" w:rsidRDefault="008A2E8B" w:rsidP="008A2E8B">
                      <w:pPr>
                        <w:pStyle w:val="CommentText"/>
                        <w:rPr>
                          <w:rFonts w:ascii="Arial" w:hAnsi="Arial" w:cs="Arial"/>
                          <w:color w:val="C00000"/>
                          <w:sz w:val="16"/>
                          <w:szCs w:val="16"/>
                          <w:u w:val="single"/>
                        </w:rPr>
                      </w:pPr>
                      <w:r w:rsidRPr="000C599D">
                        <w:rPr>
                          <w:rFonts w:ascii="Arial" w:hAnsi="Arial" w:cs="Arial"/>
                          <w:color w:val="C00000"/>
                          <w:sz w:val="16"/>
                          <w:szCs w:val="16"/>
                        </w:rPr>
                        <w:t>Please replace ‘</w:t>
                      </w:r>
                      <w:r w:rsidRPr="000C599D">
                        <w:rPr>
                          <w:rFonts w:ascii="Arial" w:hAnsi="Arial" w:cs="Arial"/>
                          <w:b/>
                          <w:color w:val="C00000"/>
                          <w:sz w:val="16"/>
                          <w:szCs w:val="16"/>
                        </w:rPr>
                        <w:t>xx</w:t>
                      </w:r>
                      <w:r w:rsidRPr="000C599D">
                        <w:rPr>
                          <w:rFonts w:ascii="Arial" w:hAnsi="Arial" w:cs="Arial"/>
                          <w:color w:val="C00000"/>
                          <w:sz w:val="16"/>
                          <w:szCs w:val="16"/>
                        </w:rPr>
                        <w:t>’</w:t>
                      </w:r>
                      <w:r w:rsidR="00392123" w:rsidRPr="00392123">
                        <w:rPr>
                          <w:rFonts w:ascii="Arial" w:hAnsi="Arial" w:cs="Arial"/>
                          <w:color w:val="C00000"/>
                          <w:sz w:val="16"/>
                          <w:szCs w:val="16"/>
                        </w:rPr>
                        <w:t xml:space="preserve"> in the following statements</w:t>
                      </w:r>
                      <w:r w:rsidRPr="00392123">
                        <w:rPr>
                          <w:rFonts w:ascii="Arial" w:hAnsi="Arial" w:cs="Arial"/>
                          <w:color w:val="C00000"/>
                          <w:sz w:val="16"/>
                          <w:szCs w:val="16"/>
                        </w:rPr>
                        <w:t>:</w:t>
                      </w:r>
                    </w:p>
                    <w:p w14:paraId="5B62625C" w14:textId="2B308983" w:rsidR="008A2E8B" w:rsidRPr="000C599D" w:rsidRDefault="008A2E8B" w:rsidP="008A2E8B">
                      <w:pPr>
                        <w:pStyle w:val="CommentText"/>
                        <w:rPr>
                          <w:rFonts w:ascii="Arial" w:hAnsi="Arial" w:cs="Arial"/>
                          <w:color w:val="C00000"/>
                          <w:sz w:val="16"/>
                          <w:szCs w:val="16"/>
                        </w:rPr>
                      </w:pPr>
                    </w:p>
                    <w:p w14:paraId="68645323" w14:textId="31F198D1" w:rsidR="008A2E8B" w:rsidRDefault="008A2E8B" w:rsidP="008A2E8B">
                      <w:pPr>
                        <w:pStyle w:val="CommentText"/>
                        <w:rPr>
                          <w:rFonts w:ascii="Arial" w:hAnsi="Arial" w:cs="Arial"/>
                          <w:color w:val="C00000"/>
                          <w:sz w:val="16"/>
                          <w:szCs w:val="16"/>
                        </w:rPr>
                      </w:pPr>
                      <w:r w:rsidRPr="000C599D">
                        <w:rPr>
                          <w:rFonts w:ascii="Arial" w:hAnsi="Arial" w:cs="Arial"/>
                          <w:color w:val="C00000"/>
                          <w:sz w:val="16"/>
                          <w:szCs w:val="16"/>
                        </w:rPr>
                        <w:t xml:space="preserve">The figure for this Briefing is composed of </w:t>
                      </w:r>
                      <w:r w:rsidRPr="000C599D">
                        <w:rPr>
                          <w:rFonts w:ascii="Arial" w:hAnsi="Arial" w:cs="Arial"/>
                          <w:b/>
                          <w:color w:val="C00000"/>
                          <w:sz w:val="16"/>
                          <w:szCs w:val="16"/>
                        </w:rPr>
                        <w:t>xx</w:t>
                      </w:r>
                      <w:r w:rsidRPr="000C599D">
                        <w:rPr>
                          <w:rFonts w:ascii="Arial" w:hAnsi="Arial" w:cs="Arial"/>
                          <w:color w:val="C00000"/>
                          <w:sz w:val="16"/>
                          <w:szCs w:val="16"/>
                        </w:rPr>
                        <w:t xml:space="preserve"> panels.</w:t>
                      </w:r>
                    </w:p>
                    <w:p w14:paraId="6BD65F3F" w14:textId="75879DAE" w:rsidR="008A2E8B" w:rsidRPr="000C599D" w:rsidRDefault="008A2E8B" w:rsidP="008A2E8B">
                      <w:pPr>
                        <w:pStyle w:val="CommentText"/>
                        <w:rPr>
                          <w:rFonts w:ascii="Arial" w:hAnsi="Arial" w:cs="Arial"/>
                          <w:color w:val="C00000"/>
                          <w:sz w:val="16"/>
                          <w:szCs w:val="16"/>
                        </w:rPr>
                      </w:pPr>
                      <w:r w:rsidRPr="000C599D">
                        <w:rPr>
                          <w:rFonts w:ascii="Arial" w:hAnsi="Arial" w:cs="Arial"/>
                          <w:color w:val="C00000"/>
                          <w:sz w:val="16"/>
                          <w:szCs w:val="16"/>
                        </w:rPr>
                        <w:t xml:space="preserve">- Panel a = Fig </w:t>
                      </w:r>
                      <w:r w:rsidRPr="000C599D">
                        <w:rPr>
                          <w:rFonts w:ascii="Arial" w:hAnsi="Arial" w:cs="Arial"/>
                          <w:b/>
                          <w:color w:val="C00000"/>
                          <w:sz w:val="16"/>
                          <w:szCs w:val="16"/>
                        </w:rPr>
                        <w:t xml:space="preserve">xx </w:t>
                      </w:r>
                      <w:r w:rsidRPr="000C599D">
                        <w:rPr>
                          <w:rFonts w:ascii="Arial" w:hAnsi="Arial" w:cs="Arial"/>
                          <w:color w:val="C00000"/>
                          <w:sz w:val="16"/>
                          <w:szCs w:val="16"/>
                        </w:rPr>
                        <w:t>from the original paper</w:t>
                      </w:r>
                    </w:p>
                    <w:p w14:paraId="1A10E58E" w14:textId="6EB900D6" w:rsidR="008A2E8B" w:rsidRPr="000C599D" w:rsidRDefault="008A2E8B" w:rsidP="008A2E8B">
                      <w:pPr>
                        <w:pStyle w:val="CommentText"/>
                        <w:rPr>
                          <w:rFonts w:ascii="Arial" w:hAnsi="Arial" w:cs="Arial"/>
                          <w:color w:val="C00000"/>
                          <w:sz w:val="16"/>
                          <w:szCs w:val="16"/>
                        </w:rPr>
                      </w:pPr>
                      <w:r w:rsidRPr="000C599D">
                        <w:rPr>
                          <w:rFonts w:ascii="Arial" w:hAnsi="Arial" w:cs="Arial"/>
                          <w:color w:val="C00000"/>
                          <w:sz w:val="16"/>
                          <w:szCs w:val="16"/>
                        </w:rPr>
                        <w:t xml:space="preserve">- Panel b = Fig </w:t>
                      </w:r>
                      <w:r w:rsidRPr="000C599D">
                        <w:rPr>
                          <w:rFonts w:ascii="Arial" w:hAnsi="Arial" w:cs="Arial"/>
                          <w:b/>
                          <w:color w:val="C00000"/>
                          <w:sz w:val="16"/>
                          <w:szCs w:val="16"/>
                        </w:rPr>
                        <w:t>xx</w:t>
                      </w:r>
                      <w:r w:rsidRPr="000C599D">
                        <w:rPr>
                          <w:rFonts w:ascii="Arial" w:hAnsi="Arial" w:cs="Arial"/>
                          <w:color w:val="C00000"/>
                          <w:sz w:val="16"/>
                          <w:szCs w:val="16"/>
                        </w:rPr>
                        <w:t xml:space="preserve"> from the original paper</w:t>
                      </w:r>
                    </w:p>
                    <w:p w14:paraId="7A5192F2" w14:textId="75005989" w:rsidR="008A2E8B" w:rsidRPr="000C599D" w:rsidRDefault="008A2E8B" w:rsidP="008A2E8B">
                      <w:pPr>
                        <w:rPr>
                          <w:rFonts w:ascii="Arial" w:hAnsi="Arial" w:cs="Arial"/>
                          <w:color w:val="C00000"/>
                          <w:sz w:val="16"/>
                          <w:szCs w:val="16"/>
                        </w:rPr>
                      </w:pPr>
                      <w:r w:rsidRPr="000C599D">
                        <w:rPr>
                          <w:rFonts w:ascii="Arial" w:hAnsi="Arial" w:cs="Arial"/>
                          <w:color w:val="C00000"/>
                          <w:sz w:val="16"/>
                          <w:szCs w:val="16"/>
                        </w:rPr>
                        <w:t xml:space="preserve"> </w:t>
                      </w:r>
                    </w:p>
                  </w:txbxContent>
                </v:textbox>
                <w10:wrap type="square" anchorx="margin"/>
              </v:shape>
            </w:pict>
          </mc:Fallback>
        </mc:AlternateContent>
      </w:r>
      <w:r w:rsidR="00D31362" w:rsidRPr="00531CFD">
        <w:rPr>
          <w:color w:val="C00000"/>
        </w:rPr>
        <w:t xml:space="preserve">Please submit a figure or compilation of figure panels </w:t>
      </w:r>
      <w:r w:rsidR="002C32DE" w:rsidRPr="00DF6E56">
        <w:rPr>
          <w:b/>
          <w:color w:val="C00000"/>
        </w:rPr>
        <w:t>(2</w:t>
      </w:r>
      <w:r w:rsidR="00CE003E">
        <w:rPr>
          <w:b/>
          <w:color w:val="C00000"/>
        </w:rPr>
        <w:t xml:space="preserve"> panels maximum</w:t>
      </w:r>
      <w:r w:rsidR="002C32DE" w:rsidRPr="00DF6E56">
        <w:rPr>
          <w:b/>
          <w:color w:val="C00000"/>
        </w:rPr>
        <w:t>)</w:t>
      </w:r>
      <w:r w:rsidR="002C32DE">
        <w:rPr>
          <w:color w:val="C00000"/>
        </w:rPr>
        <w:t xml:space="preserve"> </w:t>
      </w:r>
      <w:r w:rsidR="00D31362" w:rsidRPr="00531CFD">
        <w:rPr>
          <w:color w:val="C00000"/>
        </w:rPr>
        <w:t>from your research paper that best illustrates your findings.</w:t>
      </w:r>
      <w:r w:rsidR="004660A3">
        <w:rPr>
          <w:color w:val="C00000"/>
        </w:rPr>
        <w:t xml:space="preserve"> </w:t>
      </w:r>
      <w:r w:rsidR="004660A3" w:rsidRPr="002C32DE">
        <w:rPr>
          <w:b/>
          <w:color w:val="C00000"/>
          <w:u w:val="single"/>
        </w:rPr>
        <w:t>Only original, unaltered figures</w:t>
      </w:r>
      <w:r w:rsidR="004660A3" w:rsidRPr="0085010D">
        <w:rPr>
          <w:b/>
          <w:color w:val="C00000"/>
        </w:rPr>
        <w:t xml:space="preserve"> </w:t>
      </w:r>
      <w:r w:rsidR="002C32DE">
        <w:rPr>
          <w:color w:val="C00000"/>
        </w:rPr>
        <w:t>can</w:t>
      </w:r>
      <w:r w:rsidR="004660A3" w:rsidRPr="002C32DE">
        <w:rPr>
          <w:color w:val="C00000"/>
        </w:rPr>
        <w:t xml:space="preserve"> be used as they will be added to the Briefing </w:t>
      </w:r>
      <w:r w:rsidR="004660A3" w:rsidRPr="00DF6E56">
        <w:rPr>
          <w:b/>
          <w:color w:val="C00000"/>
          <w:u w:val="single"/>
        </w:rPr>
        <w:t>directly from the paper</w:t>
      </w:r>
      <w:r w:rsidR="00B63BDD">
        <w:rPr>
          <w:b/>
          <w:color w:val="C00000"/>
          <w:u w:val="single"/>
        </w:rPr>
        <w:t xml:space="preserve"> </w:t>
      </w:r>
      <w:r w:rsidR="00B63BDD" w:rsidRPr="00B63BDD">
        <w:rPr>
          <w:color w:val="C00000"/>
          <w:u w:val="single"/>
        </w:rPr>
        <w:t>(</w:t>
      </w:r>
      <w:r w:rsidR="00CE003E" w:rsidRPr="00CE003E">
        <w:rPr>
          <w:color w:val="C00000"/>
        </w:rPr>
        <w:t xml:space="preserve">extended data </w:t>
      </w:r>
      <w:r w:rsidR="00B63BDD">
        <w:rPr>
          <w:color w:val="C00000"/>
        </w:rPr>
        <w:t>and</w:t>
      </w:r>
      <w:r w:rsidR="00B63BDD" w:rsidRPr="00CE003E">
        <w:rPr>
          <w:color w:val="C00000"/>
        </w:rPr>
        <w:t xml:space="preserve"> </w:t>
      </w:r>
      <w:r w:rsidR="00CE003E" w:rsidRPr="00CE003E">
        <w:rPr>
          <w:color w:val="C00000"/>
        </w:rPr>
        <w:t xml:space="preserve">suppl. info </w:t>
      </w:r>
      <w:r w:rsidR="00B63BDD">
        <w:rPr>
          <w:color w:val="C00000"/>
        </w:rPr>
        <w:t>figures are not suitable)</w:t>
      </w:r>
      <w:r w:rsidR="004660A3" w:rsidRPr="002C32DE">
        <w:rPr>
          <w:color w:val="C00000"/>
        </w:rPr>
        <w:t>.</w:t>
      </w:r>
      <w:r w:rsidR="00725787">
        <w:rPr>
          <w:color w:val="C00000"/>
        </w:rPr>
        <w:t xml:space="preserve"> </w:t>
      </w:r>
      <w:r w:rsidR="00D31362" w:rsidRPr="00531CFD">
        <w:rPr>
          <w:color w:val="C00000"/>
        </w:rPr>
        <w:t xml:space="preserve">The figure will be sized to fit exactly </w:t>
      </w:r>
      <w:r w:rsidR="00D31362" w:rsidRPr="00E92359">
        <w:rPr>
          <w:b/>
          <w:color w:val="C00000"/>
          <w:u w:val="single"/>
        </w:rPr>
        <w:t>115mm width x 85mm height</w:t>
      </w:r>
      <w:r w:rsidR="00D31362" w:rsidRPr="00531CFD">
        <w:rPr>
          <w:color w:val="C00000"/>
        </w:rPr>
        <w:t xml:space="preserve">; please keep this in mind when selecting your panels and follow the research paper guidance on figure formatting. </w:t>
      </w:r>
    </w:p>
    <w:p w14:paraId="40CB6A1C" w14:textId="7C5639E8" w:rsidR="00EC450B" w:rsidRDefault="00D31362" w:rsidP="005F145B">
      <w:pPr>
        <w:pStyle w:val="RB-p2LegendFigure"/>
      </w:pPr>
      <w:r w:rsidRPr="005F145B">
        <w:rPr>
          <w:b/>
          <w:bCs/>
        </w:rPr>
        <w:t>Fig</w:t>
      </w:r>
      <w:r w:rsidR="001F508B">
        <w:rPr>
          <w:b/>
          <w:bCs/>
        </w:rPr>
        <w:t>.1 |</w:t>
      </w:r>
      <w:r w:rsidRPr="005F145B">
        <w:rPr>
          <w:b/>
          <w:bCs/>
        </w:rPr>
        <w:t xml:space="preserve"> </w:t>
      </w:r>
      <w:r w:rsidR="001F508B">
        <w:rPr>
          <w:b/>
          <w:bCs/>
        </w:rPr>
        <w:t>Figure l</w:t>
      </w:r>
      <w:r w:rsidRPr="005F145B">
        <w:rPr>
          <w:b/>
          <w:bCs/>
        </w:rPr>
        <w:t>egend short</w:t>
      </w:r>
      <w:r w:rsidR="002465E8" w:rsidRPr="005F145B">
        <w:rPr>
          <w:b/>
          <w:bCs/>
        </w:rPr>
        <w:t xml:space="preserve"> title</w:t>
      </w:r>
      <w:r w:rsidR="001F508B">
        <w:rPr>
          <w:rFonts w:ascii="Harding Text Bold" w:hAnsi="Harding Text Bold" w:cs="Harding Text Bold"/>
        </w:rPr>
        <w:t>.</w:t>
      </w:r>
      <w:r w:rsidR="00B0371C">
        <w:t xml:space="preserve"> T</w:t>
      </w:r>
      <w:r w:rsidRPr="00531CFD">
        <w:t>he Figure legend should be presented here (not below the figure)</w:t>
      </w:r>
      <w:r w:rsidR="0089258C">
        <w:t xml:space="preserve"> and should be distinct from the legend in the primary paper. S</w:t>
      </w:r>
      <w:r w:rsidRPr="00531CFD">
        <w:t>tart with a short title</w:t>
      </w:r>
      <w:r w:rsidR="0089258C">
        <w:t xml:space="preserve">, followed by </w:t>
      </w:r>
      <w:r w:rsidRPr="00531CFD">
        <w:t xml:space="preserve">a short </w:t>
      </w:r>
      <w:r w:rsidRPr="005F145B">
        <w:t>description</w:t>
      </w:r>
      <w:r w:rsidRPr="00531CFD">
        <w:t xml:space="preserve"> of each panel and the symbols </w:t>
      </w:r>
      <w:r w:rsidR="0089258C">
        <w:t xml:space="preserve">and abbreviations </w:t>
      </w:r>
      <w:r w:rsidRPr="00531CFD">
        <w:t>used. Please remember to cite the figure (as Fig. 1) at an appropriate place in the text.</w:t>
      </w:r>
      <w:r w:rsidRPr="00A116D6">
        <w:t xml:space="preserve"> </w:t>
      </w:r>
      <w:r w:rsidR="00B51D55" w:rsidRPr="00B51D55">
        <w:rPr>
          <w:rFonts w:cs="Graphik Nature l Regular"/>
          <w:color w:val="A6A6A6" w:themeColor="background1" w:themeShade="A6"/>
          <w:spacing w:val="-1"/>
          <w:sz w:val="16"/>
          <w:szCs w:val="16"/>
        </w:rPr>
        <w:t>© 202x, XXX</w:t>
      </w:r>
      <w:r w:rsidR="00B51D55" w:rsidRPr="00B51D55">
        <w:t xml:space="preserve"> </w:t>
      </w:r>
      <w:r w:rsidRPr="00531CFD">
        <w:t xml:space="preserve">[Max </w:t>
      </w:r>
      <w:r w:rsidR="0089258C">
        <w:t>10</w:t>
      </w:r>
      <w:r w:rsidRPr="00531CFD">
        <w:t>0 words, including title</w:t>
      </w:r>
      <w:r w:rsidR="00B51D55">
        <w:t xml:space="preserve"> and credit</w:t>
      </w:r>
      <w:r w:rsidR="008A2E8B">
        <w:t xml:space="preserve"> line]</w:t>
      </w:r>
      <w:r w:rsidR="00B51D55">
        <w:t xml:space="preserve"> </w:t>
      </w:r>
    </w:p>
    <w:p w14:paraId="56B27C54" w14:textId="1D9F38D3" w:rsidR="00122BF4" w:rsidRPr="00122BF4" w:rsidRDefault="00DB0F0F" w:rsidP="005C6ACF">
      <w:pPr>
        <w:pStyle w:val="RB-p2Head"/>
        <w:rPr>
          <w:b/>
        </w:rPr>
      </w:pPr>
      <w:r>
        <w:br w:type="column"/>
      </w:r>
      <w:r w:rsidR="00122BF4">
        <w:t>Behind the paper</w:t>
      </w:r>
    </w:p>
    <w:p w14:paraId="18587949" w14:textId="77777777" w:rsidR="00122BF4" w:rsidRDefault="00122BF4" w:rsidP="00122BF4">
      <w:pPr>
        <w:pStyle w:val="RBbody"/>
      </w:pPr>
      <w:r w:rsidRPr="00697407">
        <w:t xml:space="preserve">This is an informal section that will be boxed-off on the second page of the briefing and signed with the initials of the researchers completing the template. It is an opportunity for you to provide more personal insights into how the research was carried out. For instance, how did the research question come about? How difficult was it to get the research funded? Were there any serendipitous experiments that changed the direction of, or accelerated, the research? What did you consider to be the most important experiment in the research? Was there a ‘eureka!’ moment? How did collaborations come about? What was the most difficult period of the research? </w:t>
      </w:r>
    </w:p>
    <w:p w14:paraId="1531A609" w14:textId="69839C7C" w:rsidR="00122BF4" w:rsidRPr="00697407" w:rsidRDefault="00122BF4" w:rsidP="00122BF4">
      <w:pPr>
        <w:pStyle w:val="RBbodyindent"/>
      </w:pPr>
      <w:r w:rsidRPr="00697407">
        <w:t xml:space="preserve">Please ‘sign off’ the final paragraph with the initials of the researcher that wrote this (it must be one </w:t>
      </w:r>
      <w:r w:rsidR="000C1028">
        <w:t xml:space="preserve">or more </w:t>
      </w:r>
      <w:r w:rsidRPr="00697407">
        <w:t>of the researchers listed above).</w:t>
      </w:r>
    </w:p>
    <w:p w14:paraId="2CBB69CF" w14:textId="117121F9" w:rsidR="00122BF4" w:rsidRPr="001F508B" w:rsidRDefault="00122BF4" w:rsidP="0022507B">
      <w:pPr>
        <w:pStyle w:val="RBbodyindent"/>
      </w:pPr>
      <w:r>
        <w:t>Write over these instructional paragraphs with your text</w:t>
      </w:r>
      <w:r w:rsidRPr="00697407">
        <w:t>.</w:t>
      </w:r>
      <w:r>
        <w:t xml:space="preserve"> Please write no more than the space</w:t>
      </w:r>
      <w:r w:rsidR="0022507B">
        <w:t xml:space="preserve"> </w:t>
      </w:r>
      <w:r>
        <w:t xml:space="preserve">available here. </w:t>
      </w:r>
      <w:r>
        <w:rPr>
          <w:rStyle w:val="Semibold"/>
        </w:rPr>
        <w:t>A.B.</w:t>
      </w:r>
      <w:r w:rsidR="0089258C">
        <w:rPr>
          <w:rStyle w:val="Semibold"/>
        </w:rPr>
        <w:t xml:space="preserve"> &amp; X.Y.</w:t>
      </w:r>
      <w:r w:rsidRPr="00B0371C">
        <w:t xml:space="preserve"> [140 words]</w:t>
      </w:r>
    </w:p>
    <w:p w14:paraId="2CD6E911" w14:textId="77777777" w:rsidR="00122BF4" w:rsidRDefault="00DB0F0F" w:rsidP="00122BF4">
      <w:pPr>
        <w:pStyle w:val="RB-p2Head"/>
      </w:pPr>
      <w:r>
        <w:br w:type="column"/>
      </w:r>
      <w:r w:rsidR="00122BF4" w:rsidRPr="00315A44">
        <w:t>References</w:t>
      </w:r>
    </w:p>
    <w:p w14:paraId="4BB7F3DD" w14:textId="77777777" w:rsidR="00122BF4" w:rsidRPr="00D31362" w:rsidRDefault="00122BF4" w:rsidP="00122BF4">
      <w:pPr>
        <w:pStyle w:val="RB-p2body"/>
        <w:rPr>
          <w:color w:val="C00000"/>
        </w:rPr>
      </w:pPr>
      <w:r w:rsidRPr="00D31362">
        <w:rPr>
          <w:color w:val="C00000"/>
        </w:rPr>
        <w:t xml:space="preserve">A maximum of </w:t>
      </w:r>
      <w:r w:rsidRPr="00D31362">
        <w:rPr>
          <w:b/>
          <w:bCs/>
          <w:color w:val="C00000"/>
        </w:rPr>
        <w:t>5</w:t>
      </w:r>
      <w:r w:rsidRPr="00D31362">
        <w:rPr>
          <w:color w:val="C00000"/>
        </w:rPr>
        <w:t xml:space="preserve"> </w:t>
      </w:r>
      <w:r w:rsidRPr="00D31362">
        <w:rPr>
          <w:b/>
          <w:bCs/>
          <w:color w:val="C00000"/>
        </w:rPr>
        <w:t>references</w:t>
      </w:r>
      <w:r w:rsidRPr="00D31362">
        <w:rPr>
          <w:color w:val="C00000"/>
        </w:rPr>
        <w:t xml:space="preserve"> can be cited. </w:t>
      </w:r>
      <w:r w:rsidRPr="00D31362">
        <w:rPr>
          <w:color w:val="C00000"/>
        </w:rPr>
        <w:br/>
        <w:t>In addition to primary papers, please consider citing associated protocols, preprints and key reviews, to enable researchers to further their reading. Underneath each reference, please provide a single sentence that indicates the significance or relevance of the work.  </w:t>
      </w:r>
    </w:p>
    <w:p w14:paraId="6B133216" w14:textId="52CDA3E4" w:rsidR="00122BF4" w:rsidRPr="00D31362" w:rsidRDefault="00122BF4" w:rsidP="00122BF4">
      <w:pPr>
        <w:pStyle w:val="RBbodyindent"/>
        <w:rPr>
          <w:color w:val="C00000"/>
        </w:rPr>
      </w:pPr>
      <w:r w:rsidRPr="00D31362">
        <w:rPr>
          <w:color w:val="C00000"/>
        </w:rPr>
        <w:t xml:space="preserve">All references must be </w:t>
      </w:r>
      <w:r w:rsidRPr="00D31362">
        <w:rPr>
          <w:b/>
          <w:bCs/>
          <w:color w:val="C00000"/>
        </w:rPr>
        <w:t>numbered and cited sequentially</w:t>
      </w:r>
      <w:r w:rsidRPr="00D31362">
        <w:rPr>
          <w:color w:val="C00000"/>
        </w:rPr>
        <w:t xml:space="preserve"> </w:t>
      </w:r>
      <w:r w:rsidR="005148E4">
        <w:rPr>
          <w:color w:val="C00000"/>
        </w:rPr>
        <w:t xml:space="preserve">in the text </w:t>
      </w:r>
      <w:r w:rsidRPr="00D31362">
        <w:rPr>
          <w:color w:val="C00000"/>
        </w:rPr>
        <w:t>(using a superscript number)</w:t>
      </w:r>
      <w:r w:rsidRPr="00BD6EE4">
        <w:rPr>
          <w:rStyle w:val="Refcitation"/>
        </w:rPr>
        <w:t>1</w:t>
      </w:r>
      <w:r w:rsidRPr="00D31362">
        <w:rPr>
          <w:color w:val="C00000"/>
        </w:rPr>
        <w:t xml:space="preserve"> in the following order: main text, then figure legend. The numbered references should be listed in this column in the format shown below. These instructions, should be deleted.</w:t>
      </w:r>
    </w:p>
    <w:p w14:paraId="5A7556CC" w14:textId="77777777" w:rsidR="00122BF4" w:rsidRPr="006F047C" w:rsidRDefault="00122BF4" w:rsidP="00122BF4">
      <w:pPr>
        <w:pStyle w:val="RB-p2Reflist"/>
      </w:pPr>
      <w:r w:rsidRPr="006F047C">
        <w:t>1. Author, A. B. &amp; Author, B. C.</w:t>
      </w:r>
      <w:r>
        <w:t xml:space="preserve"> Title of the paper.</w:t>
      </w:r>
      <w:r w:rsidRPr="006F047C">
        <w:t xml:space="preserve"> </w:t>
      </w:r>
      <w:r w:rsidRPr="00C52316">
        <w:rPr>
          <w:i/>
          <w:iCs/>
          <w:lang w:val="fr-FR"/>
        </w:rPr>
        <w:t xml:space="preserve">Journal </w:t>
      </w:r>
      <w:proofErr w:type="spellStart"/>
      <w:r w:rsidRPr="00C52316">
        <w:rPr>
          <w:i/>
          <w:iCs/>
          <w:lang w:val="fr-FR"/>
        </w:rPr>
        <w:t>abbr</w:t>
      </w:r>
      <w:proofErr w:type="spellEnd"/>
      <w:r w:rsidRPr="00C52316">
        <w:rPr>
          <w:lang w:val="fr-FR"/>
        </w:rPr>
        <w:t xml:space="preserve">. </w:t>
      </w:r>
      <w:r w:rsidRPr="00C52316">
        <w:rPr>
          <w:b/>
          <w:bCs/>
          <w:lang w:val="fr-FR"/>
        </w:rPr>
        <w:t>vol</w:t>
      </w:r>
      <w:r w:rsidRPr="00C52316">
        <w:rPr>
          <w:lang w:val="fr-FR"/>
        </w:rPr>
        <w:t xml:space="preserve">, page–page (2021). </w:t>
      </w:r>
      <w:r w:rsidRPr="00C52316">
        <w:rPr>
          <w:lang w:val="fr-FR"/>
        </w:rPr>
        <w:br/>
      </w:r>
      <w:r>
        <w:rPr>
          <w:rStyle w:val="Refannotation"/>
        </w:rPr>
        <w:t xml:space="preserve">A Review article that presents xxx </w:t>
      </w:r>
      <w:proofErr w:type="spellStart"/>
      <w:r>
        <w:rPr>
          <w:rStyle w:val="Refannotation"/>
        </w:rPr>
        <w:t>xxx</w:t>
      </w:r>
      <w:proofErr w:type="spellEnd"/>
      <w:r>
        <w:rPr>
          <w:rStyle w:val="Refannotation"/>
        </w:rPr>
        <w:t>.</w:t>
      </w:r>
    </w:p>
    <w:p w14:paraId="628FC406" w14:textId="77777777" w:rsidR="00122BF4" w:rsidRPr="006F047C" w:rsidRDefault="00122BF4" w:rsidP="00122BF4">
      <w:pPr>
        <w:pStyle w:val="RB-p2Reflist"/>
      </w:pPr>
      <w:r>
        <w:t>2</w:t>
      </w:r>
      <w:r w:rsidRPr="006F047C">
        <w:t>. Author, A. B. &amp; Author, B. C.</w:t>
      </w:r>
      <w:r>
        <w:t xml:space="preserve"> Title of the paper.</w:t>
      </w:r>
      <w:r w:rsidRPr="006F047C">
        <w:t xml:space="preserve"> </w:t>
      </w:r>
      <w:r w:rsidRPr="00C52316">
        <w:rPr>
          <w:i/>
          <w:iCs/>
          <w:lang w:val="fr-FR"/>
        </w:rPr>
        <w:t xml:space="preserve">Journal </w:t>
      </w:r>
      <w:proofErr w:type="spellStart"/>
      <w:r w:rsidRPr="00C52316">
        <w:rPr>
          <w:i/>
          <w:iCs/>
          <w:lang w:val="fr-FR"/>
        </w:rPr>
        <w:t>abbr</w:t>
      </w:r>
      <w:proofErr w:type="spellEnd"/>
      <w:r w:rsidRPr="00C52316">
        <w:rPr>
          <w:lang w:val="fr-FR"/>
        </w:rPr>
        <w:t xml:space="preserve">. </w:t>
      </w:r>
      <w:r w:rsidRPr="00C52316">
        <w:rPr>
          <w:b/>
          <w:bCs/>
          <w:lang w:val="fr-FR"/>
        </w:rPr>
        <w:t>vol</w:t>
      </w:r>
      <w:r w:rsidRPr="00C52316">
        <w:rPr>
          <w:lang w:val="fr-FR"/>
        </w:rPr>
        <w:t xml:space="preserve">, page–page (2021). </w:t>
      </w:r>
      <w:r w:rsidRPr="00C52316">
        <w:rPr>
          <w:lang w:val="fr-FR"/>
        </w:rPr>
        <w:br/>
      </w:r>
      <w:r>
        <w:rPr>
          <w:rStyle w:val="Refannotation"/>
        </w:rPr>
        <w:t xml:space="preserve">This paper reports xxx </w:t>
      </w:r>
      <w:proofErr w:type="spellStart"/>
      <w:r>
        <w:rPr>
          <w:rStyle w:val="Refannotation"/>
        </w:rPr>
        <w:t>xxx</w:t>
      </w:r>
      <w:proofErr w:type="spellEnd"/>
      <w:r>
        <w:rPr>
          <w:rStyle w:val="Refannotation"/>
        </w:rPr>
        <w:t>.</w:t>
      </w:r>
    </w:p>
    <w:p w14:paraId="405FF3F2" w14:textId="77777777" w:rsidR="00122BF4" w:rsidRPr="006F047C" w:rsidRDefault="00122BF4" w:rsidP="00122BF4">
      <w:pPr>
        <w:pStyle w:val="RB-p2Reflist"/>
      </w:pPr>
      <w:r>
        <w:t>3</w:t>
      </w:r>
      <w:r w:rsidRPr="006F047C">
        <w:t>. Author, A. B. &amp; Author, B. C.</w:t>
      </w:r>
      <w:r>
        <w:t xml:space="preserve"> Title of the paper.</w:t>
      </w:r>
      <w:r w:rsidRPr="006F047C">
        <w:t xml:space="preserve"> </w:t>
      </w:r>
      <w:r w:rsidRPr="00C52316">
        <w:rPr>
          <w:i/>
          <w:iCs/>
          <w:lang w:val="fr-FR"/>
        </w:rPr>
        <w:t xml:space="preserve">Journal </w:t>
      </w:r>
      <w:proofErr w:type="spellStart"/>
      <w:r w:rsidRPr="00C52316">
        <w:rPr>
          <w:i/>
          <w:iCs/>
          <w:lang w:val="fr-FR"/>
        </w:rPr>
        <w:t>abbr</w:t>
      </w:r>
      <w:proofErr w:type="spellEnd"/>
      <w:r w:rsidRPr="00C52316">
        <w:rPr>
          <w:lang w:val="fr-FR"/>
        </w:rPr>
        <w:t xml:space="preserve">. </w:t>
      </w:r>
      <w:r w:rsidRPr="00C52316">
        <w:rPr>
          <w:b/>
          <w:bCs/>
          <w:lang w:val="fr-FR"/>
        </w:rPr>
        <w:t>vol</w:t>
      </w:r>
      <w:r w:rsidRPr="00C52316">
        <w:rPr>
          <w:lang w:val="fr-FR"/>
        </w:rPr>
        <w:t xml:space="preserve">, page–page (2021). </w:t>
      </w:r>
      <w:r w:rsidRPr="00C52316">
        <w:rPr>
          <w:lang w:val="fr-FR"/>
        </w:rPr>
        <w:br/>
      </w:r>
      <w:r>
        <w:rPr>
          <w:rStyle w:val="Refannotation"/>
        </w:rPr>
        <w:t xml:space="preserve">A Review article that presents xxx </w:t>
      </w:r>
      <w:proofErr w:type="spellStart"/>
      <w:r>
        <w:rPr>
          <w:rStyle w:val="Refannotation"/>
        </w:rPr>
        <w:t>xxx</w:t>
      </w:r>
      <w:proofErr w:type="spellEnd"/>
      <w:r>
        <w:rPr>
          <w:rStyle w:val="Refannotation"/>
        </w:rPr>
        <w:t>.</w:t>
      </w:r>
    </w:p>
    <w:p w14:paraId="3C1E559E" w14:textId="77777777" w:rsidR="00122BF4" w:rsidRPr="006F047C" w:rsidRDefault="00122BF4" w:rsidP="00122BF4">
      <w:pPr>
        <w:pStyle w:val="RB-p2Reflist"/>
      </w:pPr>
      <w:r>
        <w:t>4</w:t>
      </w:r>
      <w:r w:rsidRPr="006F047C">
        <w:t>. Author, A. B. &amp; Author, B. C.</w:t>
      </w:r>
      <w:r>
        <w:t xml:space="preserve"> Title of the paper.</w:t>
      </w:r>
      <w:r w:rsidRPr="006F047C">
        <w:t xml:space="preserve"> </w:t>
      </w:r>
      <w:r w:rsidRPr="00C52316">
        <w:rPr>
          <w:i/>
          <w:iCs/>
          <w:lang w:val="fr-FR"/>
        </w:rPr>
        <w:t xml:space="preserve">Journal </w:t>
      </w:r>
      <w:proofErr w:type="spellStart"/>
      <w:r w:rsidRPr="00C52316">
        <w:rPr>
          <w:i/>
          <w:iCs/>
          <w:lang w:val="fr-FR"/>
        </w:rPr>
        <w:t>abbr</w:t>
      </w:r>
      <w:proofErr w:type="spellEnd"/>
      <w:r w:rsidRPr="00C52316">
        <w:rPr>
          <w:lang w:val="fr-FR"/>
        </w:rPr>
        <w:t xml:space="preserve">. </w:t>
      </w:r>
      <w:r w:rsidRPr="00C52316">
        <w:rPr>
          <w:b/>
          <w:bCs/>
          <w:lang w:val="fr-FR"/>
        </w:rPr>
        <w:t>vol</w:t>
      </w:r>
      <w:r w:rsidRPr="00C52316">
        <w:rPr>
          <w:lang w:val="fr-FR"/>
        </w:rPr>
        <w:t xml:space="preserve">, page–page (2021). </w:t>
      </w:r>
      <w:r w:rsidRPr="00C52316">
        <w:rPr>
          <w:lang w:val="fr-FR"/>
        </w:rPr>
        <w:br/>
      </w:r>
      <w:r>
        <w:rPr>
          <w:rStyle w:val="Refannotation"/>
        </w:rPr>
        <w:t xml:space="preserve">A Review article that presents xxx </w:t>
      </w:r>
      <w:proofErr w:type="spellStart"/>
      <w:r>
        <w:rPr>
          <w:rStyle w:val="Refannotation"/>
        </w:rPr>
        <w:t>xxx</w:t>
      </w:r>
      <w:proofErr w:type="spellEnd"/>
      <w:r>
        <w:rPr>
          <w:rStyle w:val="Refannotation"/>
        </w:rPr>
        <w:t>.</w:t>
      </w:r>
    </w:p>
    <w:p w14:paraId="72C76BE8" w14:textId="77777777" w:rsidR="00122BF4" w:rsidRDefault="00122BF4" w:rsidP="00122BF4">
      <w:pPr>
        <w:pStyle w:val="RB-p2Reflist"/>
        <w:rPr>
          <w:rStyle w:val="Refannotation"/>
        </w:rPr>
      </w:pPr>
      <w:r>
        <w:t>5</w:t>
      </w:r>
      <w:r w:rsidRPr="006F047C">
        <w:t>. Author, A. B. &amp; Author, B. C.</w:t>
      </w:r>
      <w:r>
        <w:t xml:space="preserve"> Title of the paper.</w:t>
      </w:r>
      <w:r w:rsidRPr="006F047C">
        <w:t xml:space="preserve"> </w:t>
      </w:r>
      <w:r w:rsidRPr="00C52316">
        <w:rPr>
          <w:i/>
          <w:iCs/>
          <w:lang w:val="fr-FR"/>
        </w:rPr>
        <w:t xml:space="preserve">Journal </w:t>
      </w:r>
      <w:proofErr w:type="spellStart"/>
      <w:r w:rsidRPr="00C52316">
        <w:rPr>
          <w:i/>
          <w:iCs/>
          <w:lang w:val="fr-FR"/>
        </w:rPr>
        <w:t>abbr</w:t>
      </w:r>
      <w:proofErr w:type="spellEnd"/>
      <w:r w:rsidRPr="00C52316">
        <w:rPr>
          <w:lang w:val="fr-FR"/>
        </w:rPr>
        <w:t xml:space="preserve">. </w:t>
      </w:r>
      <w:r w:rsidRPr="00C52316">
        <w:rPr>
          <w:b/>
          <w:bCs/>
          <w:lang w:val="fr-FR"/>
        </w:rPr>
        <w:t>vol</w:t>
      </w:r>
      <w:r w:rsidRPr="00C52316">
        <w:rPr>
          <w:lang w:val="fr-FR"/>
        </w:rPr>
        <w:t xml:space="preserve">, page–page (2021). </w:t>
      </w:r>
      <w:r w:rsidRPr="00C52316">
        <w:rPr>
          <w:lang w:val="fr-FR"/>
        </w:rPr>
        <w:br/>
      </w:r>
      <w:r>
        <w:rPr>
          <w:rStyle w:val="Refannotation"/>
        </w:rPr>
        <w:t xml:space="preserve">A Review article that presents xxx </w:t>
      </w:r>
      <w:proofErr w:type="spellStart"/>
      <w:r>
        <w:rPr>
          <w:rStyle w:val="Refannotation"/>
        </w:rPr>
        <w:t>xxx</w:t>
      </w:r>
      <w:proofErr w:type="spellEnd"/>
      <w:r>
        <w:rPr>
          <w:rStyle w:val="Refannotation"/>
        </w:rPr>
        <w:t>.</w:t>
      </w:r>
    </w:p>
    <w:p w14:paraId="6783977E" w14:textId="77777777" w:rsidR="00122BF4" w:rsidRDefault="00122BF4" w:rsidP="00122BF4">
      <w:pPr>
        <w:pStyle w:val="RB-p2Reflist"/>
        <w:rPr>
          <w:rStyle w:val="Refannotation"/>
          <w:b w:val="0"/>
        </w:rPr>
      </w:pPr>
    </w:p>
    <w:p w14:paraId="3E57B27C" w14:textId="77777777" w:rsidR="00122BF4" w:rsidRDefault="00122BF4" w:rsidP="00122BF4">
      <w:pPr>
        <w:pStyle w:val="RB-p2Reflist"/>
        <w:rPr>
          <w:rStyle w:val="Refannotation"/>
          <w:b w:val="0"/>
        </w:rPr>
      </w:pPr>
    </w:p>
    <w:p w14:paraId="45672699" w14:textId="77777777" w:rsidR="00122BF4" w:rsidRDefault="00122BF4" w:rsidP="00122BF4">
      <w:pPr>
        <w:pStyle w:val="RB-p2Reflist"/>
        <w:rPr>
          <w:rStyle w:val="Refannotation"/>
          <w:b w:val="0"/>
        </w:rPr>
      </w:pPr>
    </w:p>
    <w:p w14:paraId="21409679" w14:textId="77777777" w:rsidR="00122BF4" w:rsidRDefault="00122BF4" w:rsidP="00122BF4">
      <w:pPr>
        <w:pStyle w:val="RB-p2Reflist"/>
        <w:rPr>
          <w:rStyle w:val="Refannotation"/>
          <w:b w:val="0"/>
        </w:rPr>
      </w:pPr>
    </w:p>
    <w:p w14:paraId="45D96018" w14:textId="77777777" w:rsidR="00122BF4" w:rsidRDefault="00122BF4" w:rsidP="00122BF4">
      <w:pPr>
        <w:pStyle w:val="RB-p2Reflist"/>
        <w:rPr>
          <w:rStyle w:val="Refannotation"/>
          <w:b w:val="0"/>
        </w:rPr>
      </w:pPr>
    </w:p>
    <w:p w14:paraId="3F486524" w14:textId="77777777" w:rsidR="00122BF4" w:rsidRDefault="00122BF4" w:rsidP="00122BF4">
      <w:pPr>
        <w:pStyle w:val="RB-p2Reflist"/>
        <w:rPr>
          <w:rStyle w:val="Refannotation"/>
          <w:b w:val="0"/>
        </w:rPr>
      </w:pPr>
    </w:p>
    <w:p w14:paraId="575CE98C" w14:textId="77777777" w:rsidR="00122BF4" w:rsidRDefault="00122BF4" w:rsidP="00122BF4">
      <w:pPr>
        <w:pStyle w:val="RB-p2Reflist"/>
        <w:rPr>
          <w:rStyle w:val="Refannotation"/>
          <w:b w:val="0"/>
        </w:rPr>
      </w:pPr>
    </w:p>
    <w:p w14:paraId="2278870A" w14:textId="77777777" w:rsidR="00EC450B" w:rsidRDefault="00F50652">
      <w:pPr>
        <w:pStyle w:val="RB-p2Head"/>
      </w:pPr>
      <w:r>
        <w:rPr>
          <w:noProof/>
        </w:rPr>
        <w:drawing>
          <wp:anchor distT="0" distB="0" distL="114300" distR="114300" simplePos="0" relativeHeight="251669504" behindDoc="1" locked="1" layoutInCell="1" allowOverlap="1" wp14:anchorId="66D68DB2" wp14:editId="5006C1C0">
            <wp:simplePos x="0" y="0"/>
            <wp:positionH relativeFrom="page">
              <wp:posOffset>4973955</wp:posOffset>
            </wp:positionH>
            <wp:positionV relativeFrom="page">
              <wp:posOffset>7198360</wp:posOffset>
            </wp:positionV>
            <wp:extent cx="2027555" cy="268605"/>
            <wp:effectExtent l="0" t="0" r="4445" b="0"/>
            <wp:wrapTight wrapText="bothSides">
              <wp:wrapPolygon edited="0">
                <wp:start x="0" y="0"/>
                <wp:lineTo x="0" y="20426"/>
                <wp:lineTo x="21512" y="20426"/>
                <wp:lineTo x="2151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2"/>
                    <a:stretch>
                      <a:fillRect/>
                    </a:stretch>
                  </pic:blipFill>
                  <pic:spPr>
                    <a:xfrm>
                      <a:off x="0" y="0"/>
                      <a:ext cx="2027555" cy="268605"/>
                    </a:xfrm>
                    <a:prstGeom prst="rect">
                      <a:avLst/>
                    </a:prstGeom>
                  </pic:spPr>
                </pic:pic>
              </a:graphicData>
            </a:graphic>
            <wp14:sizeRelH relativeFrom="margin">
              <wp14:pctWidth>0</wp14:pctWidth>
            </wp14:sizeRelH>
            <wp14:sizeRelV relativeFrom="margin">
              <wp14:pctHeight>0</wp14:pctHeight>
            </wp14:sizeRelV>
          </wp:anchor>
        </w:drawing>
      </w:r>
      <w:r w:rsidR="002465E8">
        <w:t>From the editor</w:t>
      </w:r>
    </w:p>
    <w:p w14:paraId="04E142AF" w14:textId="77777777" w:rsidR="00DD5487" w:rsidRDefault="00DD5487" w:rsidP="00122BF4">
      <w:pPr>
        <w:pStyle w:val="RB-p2body"/>
        <w:rPr>
          <w:color w:val="A6A6A6" w:themeColor="background1" w:themeShade="A6"/>
        </w:rPr>
      </w:pPr>
      <w:r w:rsidRPr="00DD5487">
        <w:rPr>
          <w:color w:val="A6A6A6" w:themeColor="background1" w:themeShade="A6"/>
        </w:rPr>
        <w:t>This will be added by the briefing editor and included in the edited version of the Briefing you see</w:t>
      </w:r>
      <w:r w:rsidR="002465E8" w:rsidRPr="00531CFD">
        <w:rPr>
          <w:color w:val="A6A6A6" w:themeColor="background1" w:themeShade="A6"/>
        </w:rPr>
        <w:t xml:space="preserve">. </w:t>
      </w:r>
      <w:r w:rsidR="002465E8" w:rsidRPr="00531CFD">
        <w:rPr>
          <w:rStyle w:val="Semibold"/>
          <w:color w:val="A6A6A6" w:themeColor="background1" w:themeShade="A6"/>
        </w:rPr>
        <w:t>Name of editor</w:t>
      </w:r>
      <w:r w:rsidRPr="00531CFD">
        <w:rPr>
          <w:rStyle w:val="Semibold"/>
          <w:color w:val="A6A6A6" w:themeColor="background1" w:themeShade="A6"/>
        </w:rPr>
        <w:t xml:space="preserve"> </w:t>
      </w:r>
      <w:r w:rsidRPr="00531CFD">
        <w:rPr>
          <w:rStyle w:val="Semibold"/>
          <w:color w:val="A6A6A6" w:themeColor="background1" w:themeShade="A6"/>
        </w:rPr>
        <w:br/>
      </w:r>
      <w:r w:rsidRPr="00DD5487">
        <w:rPr>
          <w:color w:val="A6A6A6" w:themeColor="background1" w:themeShade="A6"/>
        </w:rPr>
        <w:t>[max 75 words, including sign-off] </w:t>
      </w:r>
    </w:p>
    <w:p w14:paraId="50C7E1F4" w14:textId="4D2407F1" w:rsidR="005C6ACF" w:rsidRPr="00122BF4" w:rsidRDefault="005C6ACF" w:rsidP="00122BF4">
      <w:pPr>
        <w:pStyle w:val="RB-p2body"/>
        <w:rPr>
          <w:color w:val="A6A6A6" w:themeColor="background1" w:themeShade="A6"/>
        </w:rPr>
      </w:pPr>
    </w:p>
    <w:sectPr w:rsidR="005C6ACF" w:rsidRPr="00122BF4" w:rsidSect="00975D5F">
      <w:pgSz w:w="11900" w:h="16840"/>
      <w:pgMar w:top="1531" w:right="737" w:bottom="1588" w:left="737" w:header="720" w:footer="720" w:gutter="0"/>
      <w:pgBorders>
        <w:top w:val="dotted" w:sz="4" w:space="1" w:color="auto"/>
        <w:bottom w:val="dotted" w:sz="4" w:space="1" w:color="auto"/>
      </w:pgBorders>
      <w:cols w:num="3" w:space="227"/>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212937" w14:textId="77777777" w:rsidR="00B21652" w:rsidRDefault="00B21652" w:rsidP="007F5483">
      <w:r>
        <w:separator/>
      </w:r>
    </w:p>
  </w:endnote>
  <w:endnote w:type="continuationSeparator" w:id="0">
    <w:p w14:paraId="7D9BB2C8" w14:textId="77777777" w:rsidR="00B21652" w:rsidRDefault="00B21652" w:rsidP="007F54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Harding Bold">
    <w:panose1 w:val="00000000000000000000"/>
    <w:charset w:val="00"/>
    <w:family w:val="modern"/>
    <w:notTrueType/>
    <w:pitch w:val="variable"/>
    <w:sig w:usb0="A00000AF" w:usb1="5800C47B" w:usb2="00000000" w:usb3="00000000" w:csb0="0000009B" w:csb1="00000000"/>
  </w:font>
  <w:font w:name="Harding Text Regular">
    <w:panose1 w:val="00000000000000000000"/>
    <w:charset w:val="00"/>
    <w:family w:val="modern"/>
    <w:notTrueType/>
    <w:pitch w:val="variable"/>
    <w:sig w:usb0="A00000AF" w:usb1="5800C47B" w:usb2="00000000" w:usb3="00000000" w:csb0="0000009B" w:csb1="00000000"/>
  </w:font>
  <w:font w:name="Arial">
    <w:panose1 w:val="020B0604020202020204"/>
    <w:charset w:val="00"/>
    <w:family w:val="swiss"/>
    <w:pitch w:val="variable"/>
    <w:sig w:usb0="E0002EFF" w:usb1="C000785B" w:usb2="00000009" w:usb3="00000000" w:csb0="000001FF" w:csb1="00000000"/>
  </w:font>
  <w:font w:name="Graphik Nature l Regular">
    <w:panose1 w:val="00000000000000000000"/>
    <w:charset w:val="00"/>
    <w:family w:val="modern"/>
    <w:notTrueType/>
    <w:pitch w:val="variable"/>
    <w:sig w:usb0="A00002AF" w:usb1="5000047B" w:usb2="00000000" w:usb3="00000000" w:csb0="0000009F" w:csb1="00000000"/>
  </w:font>
  <w:font w:name="Graphik Nature l Semibold">
    <w:panose1 w:val="00000000000000000000"/>
    <w:charset w:val="00"/>
    <w:family w:val="modern"/>
    <w:notTrueType/>
    <w:pitch w:val="variable"/>
    <w:sig w:usb0="A00002AF" w:usb1="5000047B" w:usb2="00000000" w:usb3="00000000" w:csb0="0000009F" w:csb1="00000000"/>
  </w:font>
  <w:font w:name="Graphik X Cond Bold">
    <w:panose1 w:val="01000401020000010002"/>
    <w:charset w:val="00"/>
    <w:family w:val="modern"/>
    <w:notTrueType/>
    <w:pitch w:val="variable"/>
    <w:sig w:usb0="00000007" w:usb1="00000000" w:usb2="00000000" w:usb3="00000000" w:csb0="00000093" w:csb1="00000000"/>
  </w:font>
  <w:font w:name="Graphik Nature Regular">
    <w:panose1 w:val="00000000000000000000"/>
    <w:charset w:val="00"/>
    <w:family w:val="auto"/>
    <w:notTrueType/>
    <w:pitch w:val="variable"/>
    <w:sig w:usb0="A00002AF" w:usb1="5000047B"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Harding Text Bold">
    <w:panose1 w:val="00000000000000000000"/>
    <w:charset w:val="00"/>
    <w:family w:val="modern"/>
    <w:notTrueType/>
    <w:pitch w:val="variable"/>
    <w:sig w:usb0="A00000AF" w:usb1="5800C47B" w:usb2="00000000" w:usb3="00000000" w:csb0="0000009B" w:csb1="00000000"/>
  </w:font>
  <w:font w:name="Minion Pro">
    <w:panose1 w:val="02040503050201020203"/>
    <w:charset w:val="00"/>
    <w:family w:val="roman"/>
    <w:notTrueType/>
    <w:pitch w:val="variable"/>
    <w:sig w:usb0="E00002AF" w:usb1="50006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Libre Franklin Medium">
    <w:charset w:val="00"/>
    <w:family w:val="auto"/>
    <w:pitch w:val="variable"/>
    <w:sig w:usb0="A00000FF" w:usb1="4000205B" w:usb2="00000000" w:usb3="00000000" w:csb0="00000193"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4C09EC" w14:textId="77777777" w:rsidR="00B21652" w:rsidRDefault="00B21652" w:rsidP="007F5483">
      <w:r>
        <w:separator/>
      </w:r>
    </w:p>
  </w:footnote>
  <w:footnote w:type="continuationSeparator" w:id="0">
    <w:p w14:paraId="6871F269" w14:textId="77777777" w:rsidR="00B21652" w:rsidRDefault="00B21652" w:rsidP="007F54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1C1E28"/>
    <w:multiLevelType w:val="multilevel"/>
    <w:tmpl w:val="4DEE18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embedSystemFonts/>
  <w:bordersDoNotSurroundHeader/>
  <w:bordersDoNotSurroundFooter/>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noLineBreaksAfter w:lang="ja-JP" w:val="([{£¤‘“"/>
  <w:noLineBreaksBefore w:lang="ja-JP" w:val="!),.:;?]}¢Ñä’”"/>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OyMDIxsTCzNDRU0lEKTi0uzszPAykwrAUApM0XySwAAAA="/>
  </w:docVars>
  <w:rsids>
    <w:rsidRoot w:val="00E43BDE"/>
    <w:rsid w:val="00057DD4"/>
    <w:rsid w:val="00064A93"/>
    <w:rsid w:val="000C1028"/>
    <w:rsid w:val="000C599D"/>
    <w:rsid w:val="000C7CF8"/>
    <w:rsid w:val="000E3FC1"/>
    <w:rsid w:val="00110AF3"/>
    <w:rsid w:val="00122BF4"/>
    <w:rsid w:val="00152EFF"/>
    <w:rsid w:val="00153DF3"/>
    <w:rsid w:val="00153EF8"/>
    <w:rsid w:val="001569AA"/>
    <w:rsid w:val="00161A21"/>
    <w:rsid w:val="00175061"/>
    <w:rsid w:val="0018256D"/>
    <w:rsid w:val="001A4C1C"/>
    <w:rsid w:val="001F1F4B"/>
    <w:rsid w:val="001F508B"/>
    <w:rsid w:val="0021097B"/>
    <w:rsid w:val="0022507B"/>
    <w:rsid w:val="002319EC"/>
    <w:rsid w:val="00234234"/>
    <w:rsid w:val="00244D01"/>
    <w:rsid w:val="00244E24"/>
    <w:rsid w:val="002465E8"/>
    <w:rsid w:val="002565FD"/>
    <w:rsid w:val="00264113"/>
    <w:rsid w:val="00296FA0"/>
    <w:rsid w:val="002C32DE"/>
    <w:rsid w:val="002D0EE0"/>
    <w:rsid w:val="002F147F"/>
    <w:rsid w:val="00315A44"/>
    <w:rsid w:val="0032219E"/>
    <w:rsid w:val="003254D8"/>
    <w:rsid w:val="003478A9"/>
    <w:rsid w:val="003534AB"/>
    <w:rsid w:val="003632E6"/>
    <w:rsid w:val="00392123"/>
    <w:rsid w:val="0039467D"/>
    <w:rsid w:val="003962C2"/>
    <w:rsid w:val="003A2F43"/>
    <w:rsid w:val="003B6787"/>
    <w:rsid w:val="003C6D96"/>
    <w:rsid w:val="003D03FD"/>
    <w:rsid w:val="00453B70"/>
    <w:rsid w:val="00456C66"/>
    <w:rsid w:val="0046030A"/>
    <w:rsid w:val="004660A3"/>
    <w:rsid w:val="00470371"/>
    <w:rsid w:val="004713D2"/>
    <w:rsid w:val="00482206"/>
    <w:rsid w:val="004B0B01"/>
    <w:rsid w:val="00507919"/>
    <w:rsid w:val="005148E4"/>
    <w:rsid w:val="00523EA6"/>
    <w:rsid w:val="00531CFD"/>
    <w:rsid w:val="0054166F"/>
    <w:rsid w:val="00566118"/>
    <w:rsid w:val="005700B0"/>
    <w:rsid w:val="00582258"/>
    <w:rsid w:val="005A5EB3"/>
    <w:rsid w:val="005C6ACF"/>
    <w:rsid w:val="005D58CA"/>
    <w:rsid w:val="005F145B"/>
    <w:rsid w:val="00607184"/>
    <w:rsid w:val="006072D4"/>
    <w:rsid w:val="00620E62"/>
    <w:rsid w:val="006314C5"/>
    <w:rsid w:val="00640F43"/>
    <w:rsid w:val="00667BCB"/>
    <w:rsid w:val="00676B26"/>
    <w:rsid w:val="00697407"/>
    <w:rsid w:val="006A31B9"/>
    <w:rsid w:val="006C2446"/>
    <w:rsid w:val="006F047C"/>
    <w:rsid w:val="00701CA1"/>
    <w:rsid w:val="0070525E"/>
    <w:rsid w:val="00721F70"/>
    <w:rsid w:val="00725787"/>
    <w:rsid w:val="00740AC0"/>
    <w:rsid w:val="0074629A"/>
    <w:rsid w:val="0079458F"/>
    <w:rsid w:val="007B3341"/>
    <w:rsid w:val="007D3706"/>
    <w:rsid w:val="007F5483"/>
    <w:rsid w:val="008078FF"/>
    <w:rsid w:val="00813E2E"/>
    <w:rsid w:val="0089258C"/>
    <w:rsid w:val="008968AD"/>
    <w:rsid w:val="008A2E8B"/>
    <w:rsid w:val="008A5A85"/>
    <w:rsid w:val="008D396A"/>
    <w:rsid w:val="008F52CD"/>
    <w:rsid w:val="00914F6B"/>
    <w:rsid w:val="00960FBA"/>
    <w:rsid w:val="00975D5F"/>
    <w:rsid w:val="00981267"/>
    <w:rsid w:val="00986D5B"/>
    <w:rsid w:val="009B522F"/>
    <w:rsid w:val="009C5F37"/>
    <w:rsid w:val="009C670B"/>
    <w:rsid w:val="009E05E3"/>
    <w:rsid w:val="00A116D6"/>
    <w:rsid w:val="00A86D9E"/>
    <w:rsid w:val="00A921B6"/>
    <w:rsid w:val="00A930BB"/>
    <w:rsid w:val="00B00951"/>
    <w:rsid w:val="00B035F7"/>
    <w:rsid w:val="00B0371C"/>
    <w:rsid w:val="00B21652"/>
    <w:rsid w:val="00B243DD"/>
    <w:rsid w:val="00B336DC"/>
    <w:rsid w:val="00B51D55"/>
    <w:rsid w:val="00B57617"/>
    <w:rsid w:val="00B63BDD"/>
    <w:rsid w:val="00B907DE"/>
    <w:rsid w:val="00BC3485"/>
    <w:rsid w:val="00BD6EE4"/>
    <w:rsid w:val="00BF29F4"/>
    <w:rsid w:val="00BF7692"/>
    <w:rsid w:val="00C0003C"/>
    <w:rsid w:val="00C07E0E"/>
    <w:rsid w:val="00C11403"/>
    <w:rsid w:val="00C52316"/>
    <w:rsid w:val="00C56789"/>
    <w:rsid w:val="00CA3EB1"/>
    <w:rsid w:val="00CE003E"/>
    <w:rsid w:val="00D142BD"/>
    <w:rsid w:val="00D31362"/>
    <w:rsid w:val="00D43B87"/>
    <w:rsid w:val="00D441BB"/>
    <w:rsid w:val="00D530E2"/>
    <w:rsid w:val="00D720B9"/>
    <w:rsid w:val="00D771FC"/>
    <w:rsid w:val="00D808FA"/>
    <w:rsid w:val="00D84E25"/>
    <w:rsid w:val="00D87BD9"/>
    <w:rsid w:val="00D9192C"/>
    <w:rsid w:val="00DA44AF"/>
    <w:rsid w:val="00DB0F0F"/>
    <w:rsid w:val="00DD5487"/>
    <w:rsid w:val="00DF6E56"/>
    <w:rsid w:val="00E0091B"/>
    <w:rsid w:val="00E07FEC"/>
    <w:rsid w:val="00E43BDE"/>
    <w:rsid w:val="00E465D7"/>
    <w:rsid w:val="00E91847"/>
    <w:rsid w:val="00E92359"/>
    <w:rsid w:val="00EA47A7"/>
    <w:rsid w:val="00EC450B"/>
    <w:rsid w:val="00ED7DEB"/>
    <w:rsid w:val="00EE09BD"/>
    <w:rsid w:val="00F05F65"/>
    <w:rsid w:val="00F16F04"/>
    <w:rsid w:val="00F358BC"/>
    <w:rsid w:val="00F50652"/>
    <w:rsid w:val="00F802F1"/>
    <w:rsid w:val="00F835B4"/>
    <w:rsid w:val="00F92C17"/>
    <w:rsid w:val="00FA1ED6"/>
    <w:rsid w:val="00FA5591"/>
    <w:rsid w:val="00FD545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B61C6B"/>
  <w14:defaultImageDpi w14:val="0"/>
  <w15:docId w15:val="{D4A06EB7-0BCD-4F6F-AB82-12F07855F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pPr>
      <w:widowControl w:val="0"/>
      <w:autoSpaceDE w:val="0"/>
      <w:autoSpaceDN w:val="0"/>
      <w:adjustRightInd w:val="0"/>
      <w:spacing w:line="288" w:lineRule="auto"/>
      <w:textAlignment w:val="center"/>
    </w:pPr>
    <w:rPr>
      <w:rFonts w:ascii="Times" w:hAnsi="Times" w:cs="Times"/>
      <w:color w:val="000000"/>
      <w:lang w:val="en-US"/>
    </w:rPr>
  </w:style>
  <w:style w:type="paragraph" w:customStyle="1" w:styleId="RBTitle">
    <w:name w:val="RB Title"/>
    <w:basedOn w:val="NoParagraphStyle"/>
    <w:uiPriority w:val="99"/>
    <w:rsid w:val="003962C2"/>
    <w:pPr>
      <w:tabs>
        <w:tab w:val="left" w:pos="283"/>
      </w:tabs>
      <w:suppressAutoHyphens/>
      <w:snapToGrid w:val="0"/>
      <w:spacing w:after="240" w:line="520" w:lineRule="exact"/>
    </w:pPr>
    <w:rPr>
      <w:rFonts w:ascii="Franklin Gothic Medium" w:hAnsi="Franklin Gothic Medium" w:cs="Harding Bold"/>
      <w:b/>
      <w:bCs/>
      <w:sz w:val="48"/>
      <w:szCs w:val="48"/>
      <w:lang w:val="en-GB"/>
    </w:rPr>
  </w:style>
  <w:style w:type="paragraph" w:customStyle="1" w:styleId="RBStandfirst">
    <w:name w:val="RB Standfirst"/>
    <w:basedOn w:val="NoParagraphStyle"/>
    <w:uiPriority w:val="99"/>
    <w:rsid w:val="003962C2"/>
    <w:pPr>
      <w:pBdr>
        <w:top w:val="single" w:sz="2" w:space="10" w:color="000000"/>
      </w:pBdr>
      <w:suppressAutoHyphens/>
      <w:spacing w:before="510" w:after="720" w:line="280" w:lineRule="exact"/>
    </w:pPr>
    <w:rPr>
      <w:rFonts w:ascii="Franklin Gothic Medium" w:hAnsi="Franklin Gothic Medium" w:cs="Harding Text Regular"/>
      <w:sz w:val="22"/>
      <w:szCs w:val="22"/>
      <w:lang w:val="it-IT"/>
    </w:rPr>
  </w:style>
  <w:style w:type="paragraph" w:customStyle="1" w:styleId="RBCitation">
    <w:name w:val="RB Citation"/>
    <w:basedOn w:val="NoParagraphStyle"/>
    <w:uiPriority w:val="99"/>
    <w:rsid w:val="003962C2"/>
    <w:pPr>
      <w:pBdr>
        <w:top w:val="single" w:sz="2" w:space="10" w:color="auto"/>
      </w:pBdr>
      <w:spacing w:before="113" w:line="215" w:lineRule="exact"/>
    </w:pPr>
    <w:rPr>
      <w:rFonts w:ascii="Arial" w:hAnsi="Arial" w:cs="Graphik Nature l Regular"/>
      <w:spacing w:val="-2"/>
      <w:sz w:val="16"/>
      <w:szCs w:val="16"/>
      <w:lang w:val="en-GB"/>
    </w:rPr>
  </w:style>
  <w:style w:type="paragraph" w:customStyle="1" w:styleId="RBCrosshead">
    <w:name w:val="RB Crosshead"/>
    <w:basedOn w:val="NoParagraphStyle"/>
    <w:uiPriority w:val="99"/>
    <w:rsid w:val="003962C2"/>
    <w:pPr>
      <w:pBdr>
        <w:top w:val="single" w:sz="2" w:space="11" w:color="auto"/>
      </w:pBdr>
      <w:spacing w:before="443" w:after="113" w:line="215" w:lineRule="atLeast"/>
    </w:pPr>
    <w:rPr>
      <w:rFonts w:ascii="Franklin Gothic Medium" w:hAnsi="Franklin Gothic Medium" w:cs="Harding Bold"/>
      <w:b/>
      <w:bCs/>
      <w:sz w:val="25"/>
      <w:lang w:val="it-IT"/>
    </w:rPr>
  </w:style>
  <w:style w:type="paragraph" w:customStyle="1" w:styleId="RBbody">
    <w:name w:val="RB body"/>
    <w:basedOn w:val="NoParagraphStyle"/>
    <w:uiPriority w:val="99"/>
    <w:rsid w:val="003962C2"/>
    <w:pPr>
      <w:suppressAutoHyphens/>
      <w:spacing w:line="215" w:lineRule="exact"/>
    </w:pPr>
    <w:rPr>
      <w:rFonts w:ascii="Arial" w:hAnsi="Arial" w:cs="Harding Text Regular"/>
      <w:sz w:val="16"/>
      <w:szCs w:val="17"/>
      <w:lang w:val="en-GB"/>
    </w:rPr>
  </w:style>
  <w:style w:type="paragraph" w:customStyle="1" w:styleId="RBbodyindent">
    <w:name w:val="RB body indent"/>
    <w:basedOn w:val="RBbody"/>
    <w:uiPriority w:val="99"/>
    <w:rsid w:val="003478A9"/>
    <w:pPr>
      <w:ind w:firstLine="170"/>
    </w:pPr>
  </w:style>
  <w:style w:type="paragraph" w:customStyle="1" w:styleId="RBAuthorAffiliation">
    <w:name w:val="RB Author Affiliation"/>
    <w:basedOn w:val="NoParagraphStyle"/>
    <w:uiPriority w:val="99"/>
    <w:rsid w:val="003962C2"/>
    <w:pPr>
      <w:suppressAutoHyphens/>
      <w:spacing w:before="215" w:line="215" w:lineRule="exact"/>
    </w:pPr>
    <w:rPr>
      <w:rFonts w:ascii="Arial" w:hAnsi="Arial" w:cs="Graphik Nature l Semibold"/>
      <w:b/>
      <w:sz w:val="16"/>
      <w:szCs w:val="16"/>
      <w:lang w:val="en-GB"/>
    </w:rPr>
  </w:style>
  <w:style w:type="paragraph" w:customStyle="1" w:styleId="RB-p2Head">
    <w:name w:val="RB-p2 Head"/>
    <w:basedOn w:val="NoParagraphStyle"/>
    <w:uiPriority w:val="99"/>
    <w:rsid w:val="00975D5F"/>
    <w:pPr>
      <w:pBdr>
        <w:bottom w:val="single" w:sz="2" w:space="15" w:color="000000"/>
      </w:pBdr>
      <w:tabs>
        <w:tab w:val="left" w:pos="283"/>
      </w:tabs>
      <w:suppressAutoHyphens/>
      <w:spacing w:before="360" w:after="113" w:line="255" w:lineRule="exact"/>
    </w:pPr>
    <w:rPr>
      <w:rFonts w:ascii="Franklin Gothic Medium" w:hAnsi="Franklin Gothic Medium" w:cs="Graphik X Cond Bold"/>
      <w:bCs/>
      <w:caps/>
      <w:color w:val="FF3F19"/>
      <w:spacing w:val="-10"/>
      <w:sz w:val="30"/>
      <w:szCs w:val="30"/>
      <w:lang w:val="en-GB"/>
    </w:rPr>
  </w:style>
  <w:style w:type="paragraph" w:customStyle="1" w:styleId="RB-p2body">
    <w:name w:val="RB-p2 body"/>
    <w:basedOn w:val="NoParagraphStyle"/>
    <w:uiPriority w:val="99"/>
    <w:rsid w:val="0032219E"/>
    <w:pPr>
      <w:suppressAutoHyphens/>
      <w:spacing w:line="215" w:lineRule="exact"/>
    </w:pPr>
    <w:rPr>
      <w:rFonts w:ascii="Arial" w:hAnsi="Arial" w:cs="Graphik Nature l Regular"/>
      <w:spacing w:val="-1"/>
      <w:sz w:val="16"/>
      <w:szCs w:val="16"/>
      <w:lang w:val="en-GB"/>
    </w:rPr>
  </w:style>
  <w:style w:type="paragraph" w:customStyle="1" w:styleId="RB-p2LegendFigure">
    <w:name w:val="RB-p2 Legend Figure"/>
    <w:basedOn w:val="NoParagraphStyle"/>
    <w:uiPriority w:val="99"/>
    <w:rsid w:val="005F145B"/>
    <w:pPr>
      <w:tabs>
        <w:tab w:val="left" w:pos="283"/>
      </w:tabs>
      <w:suppressAutoHyphens/>
      <w:spacing w:line="200" w:lineRule="exact"/>
    </w:pPr>
    <w:rPr>
      <w:rFonts w:ascii="Arial" w:hAnsi="Arial" w:cs="Harding Text Regular"/>
      <w:sz w:val="15"/>
      <w:szCs w:val="14"/>
      <w:lang w:val="en-GB"/>
    </w:rPr>
  </w:style>
  <w:style w:type="paragraph" w:customStyle="1" w:styleId="RB-p2Reflist">
    <w:name w:val="RB-p2 Ref list"/>
    <w:basedOn w:val="NoParagraphStyle"/>
    <w:uiPriority w:val="99"/>
    <w:rsid w:val="0032219E"/>
    <w:pPr>
      <w:suppressAutoHyphens/>
      <w:spacing w:before="113" w:line="210" w:lineRule="atLeast"/>
    </w:pPr>
    <w:rPr>
      <w:rFonts w:ascii="Arial" w:hAnsi="Arial" w:cs="Graphik Nature Regular"/>
      <w:sz w:val="15"/>
      <w:szCs w:val="16"/>
      <w:lang w:val="en-GB"/>
    </w:rPr>
  </w:style>
  <w:style w:type="paragraph" w:customStyle="1" w:styleId="RB-p2bodyindent">
    <w:name w:val="RB-p2 body indent"/>
    <w:basedOn w:val="RB-p2body"/>
    <w:uiPriority w:val="99"/>
    <w:pPr>
      <w:ind w:firstLine="170"/>
    </w:pPr>
  </w:style>
  <w:style w:type="character" w:customStyle="1" w:styleId="RegularItalic">
    <w:name w:val="Regular Italic"/>
    <w:uiPriority w:val="99"/>
    <w:rPr>
      <w:i/>
      <w:iCs/>
    </w:rPr>
  </w:style>
  <w:style w:type="character" w:customStyle="1" w:styleId="Semibold">
    <w:name w:val="Semibold"/>
    <w:uiPriority w:val="99"/>
    <w:rsid w:val="003A2F43"/>
    <w:rPr>
      <w:b/>
    </w:rPr>
  </w:style>
  <w:style w:type="character" w:customStyle="1" w:styleId="Refannotation">
    <w:name w:val="Ref. annotation"/>
    <w:uiPriority w:val="99"/>
    <w:rsid w:val="003A2F43"/>
    <w:rPr>
      <w:b/>
    </w:rPr>
  </w:style>
  <w:style w:type="paragraph" w:customStyle="1" w:styleId="RBCrosshead1st">
    <w:name w:val="RB Crosshead 1st"/>
    <w:basedOn w:val="RBCrosshead"/>
    <w:rsid w:val="00F358BC"/>
    <w:pPr>
      <w:pBdr>
        <w:top w:val="none" w:sz="0" w:space="0" w:color="auto"/>
      </w:pBdr>
      <w:spacing w:before="0"/>
    </w:pPr>
  </w:style>
  <w:style w:type="character" w:styleId="Hyperlink">
    <w:name w:val="Hyperlink"/>
    <w:basedOn w:val="DefaultParagraphFont"/>
    <w:uiPriority w:val="99"/>
    <w:rsid w:val="00B0371C"/>
    <w:rPr>
      <w:color w:val="2974CC"/>
      <w:u w:val="none"/>
    </w:rPr>
  </w:style>
  <w:style w:type="paragraph" w:customStyle="1" w:styleId="Pullquote">
    <w:name w:val="Pull quote"/>
    <w:basedOn w:val="NoParagraphStyle"/>
    <w:uiPriority w:val="99"/>
    <w:rsid w:val="00BD6EE4"/>
    <w:pPr>
      <w:suppressAutoHyphens/>
      <w:spacing w:before="430" w:line="300" w:lineRule="exact"/>
    </w:pPr>
    <w:rPr>
      <w:rFonts w:ascii="Franklin Gothic Demi" w:hAnsi="Franklin Gothic Demi" w:cs="Harding Text Bold"/>
      <w:b/>
      <w:bCs/>
      <w:color w:val="FF3F18"/>
      <w:spacing w:val="-6"/>
      <w:sz w:val="28"/>
      <w:szCs w:val="25"/>
      <w:lang w:val="en-GB" w:eastAsia="en-US"/>
    </w:rPr>
  </w:style>
  <w:style w:type="character" w:customStyle="1" w:styleId="Refcitation">
    <w:name w:val="Ref. citation"/>
    <w:uiPriority w:val="1"/>
    <w:rsid w:val="00B0371C"/>
    <w:rPr>
      <w:color w:val="2974CC"/>
      <w:vertAlign w:val="superscript"/>
    </w:rPr>
  </w:style>
  <w:style w:type="paragraph" w:customStyle="1" w:styleId="Notes">
    <w:name w:val="Notes"/>
    <w:basedOn w:val="Normal"/>
    <w:qFormat/>
    <w:rsid w:val="002465E8"/>
    <w:pPr>
      <w:suppressAutoHyphens/>
      <w:jc w:val="center"/>
    </w:pPr>
    <w:rPr>
      <w:i/>
      <w:iCs/>
      <w:color w:val="4472C4" w:themeColor="accent1"/>
      <w:sz w:val="20"/>
    </w:rPr>
  </w:style>
  <w:style w:type="paragraph" w:styleId="NormalWeb">
    <w:name w:val="Normal (Web)"/>
    <w:basedOn w:val="Normal"/>
    <w:uiPriority w:val="99"/>
    <w:semiHidden/>
    <w:unhideWhenUsed/>
    <w:rsid w:val="00986D5B"/>
    <w:pPr>
      <w:spacing w:before="100" w:beforeAutospacing="1" w:after="100" w:afterAutospacing="1"/>
    </w:pPr>
    <w:rPr>
      <w:rFonts w:ascii="Times New Roman" w:eastAsia="Times New Roman" w:hAnsi="Times New Roman" w:cs="Times New Roman"/>
    </w:rPr>
  </w:style>
  <w:style w:type="paragraph" w:customStyle="1" w:styleId="BasicParagraph">
    <w:name w:val="[Basic Paragraph]"/>
    <w:basedOn w:val="NoParagraphStyle"/>
    <w:uiPriority w:val="99"/>
    <w:rsid w:val="00697407"/>
    <w:pPr>
      <w:widowControl/>
    </w:pPr>
    <w:rPr>
      <w:rFonts w:ascii="Minion Pro" w:hAnsi="Minion Pro" w:cs="Minion Pro"/>
      <w:lang w:val="en-GB"/>
    </w:rPr>
  </w:style>
  <w:style w:type="paragraph" w:styleId="Header">
    <w:name w:val="header"/>
    <w:basedOn w:val="Normal"/>
    <w:link w:val="HeaderChar"/>
    <w:uiPriority w:val="99"/>
    <w:unhideWhenUsed/>
    <w:rsid w:val="007F5483"/>
    <w:pPr>
      <w:tabs>
        <w:tab w:val="center" w:pos="4680"/>
        <w:tab w:val="right" w:pos="9360"/>
      </w:tabs>
    </w:pPr>
  </w:style>
  <w:style w:type="character" w:customStyle="1" w:styleId="HeaderChar">
    <w:name w:val="Header Char"/>
    <w:basedOn w:val="DefaultParagraphFont"/>
    <w:link w:val="Header"/>
    <w:uiPriority w:val="99"/>
    <w:rsid w:val="007F5483"/>
  </w:style>
  <w:style w:type="paragraph" w:styleId="Footer">
    <w:name w:val="footer"/>
    <w:basedOn w:val="Normal"/>
    <w:link w:val="FooterChar"/>
    <w:uiPriority w:val="99"/>
    <w:unhideWhenUsed/>
    <w:rsid w:val="007F5483"/>
    <w:pPr>
      <w:tabs>
        <w:tab w:val="center" w:pos="4680"/>
        <w:tab w:val="right" w:pos="9360"/>
      </w:tabs>
    </w:pPr>
  </w:style>
  <w:style w:type="character" w:customStyle="1" w:styleId="FooterChar">
    <w:name w:val="Footer Char"/>
    <w:basedOn w:val="DefaultParagraphFont"/>
    <w:link w:val="Footer"/>
    <w:uiPriority w:val="99"/>
    <w:rsid w:val="007F5483"/>
  </w:style>
  <w:style w:type="paragraph" w:styleId="BalloonText">
    <w:name w:val="Balloon Text"/>
    <w:basedOn w:val="Normal"/>
    <w:link w:val="BalloonTextChar"/>
    <w:uiPriority w:val="99"/>
    <w:semiHidden/>
    <w:unhideWhenUsed/>
    <w:rsid w:val="00C523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316"/>
    <w:rPr>
      <w:rFonts w:ascii="Segoe UI" w:hAnsi="Segoe UI" w:cs="Segoe UI"/>
      <w:sz w:val="18"/>
      <w:szCs w:val="18"/>
    </w:rPr>
  </w:style>
  <w:style w:type="character" w:styleId="CommentReference">
    <w:name w:val="annotation reference"/>
    <w:basedOn w:val="DefaultParagraphFont"/>
    <w:uiPriority w:val="99"/>
    <w:semiHidden/>
    <w:unhideWhenUsed/>
    <w:rsid w:val="004B0B01"/>
    <w:rPr>
      <w:sz w:val="16"/>
      <w:szCs w:val="16"/>
    </w:rPr>
  </w:style>
  <w:style w:type="paragraph" w:styleId="CommentText">
    <w:name w:val="annotation text"/>
    <w:basedOn w:val="Normal"/>
    <w:link w:val="CommentTextChar"/>
    <w:uiPriority w:val="99"/>
    <w:unhideWhenUsed/>
    <w:rsid w:val="004B0B01"/>
    <w:rPr>
      <w:sz w:val="20"/>
      <w:szCs w:val="20"/>
    </w:rPr>
  </w:style>
  <w:style w:type="character" w:customStyle="1" w:styleId="CommentTextChar">
    <w:name w:val="Comment Text Char"/>
    <w:basedOn w:val="DefaultParagraphFont"/>
    <w:link w:val="CommentText"/>
    <w:uiPriority w:val="99"/>
    <w:rsid w:val="004B0B01"/>
    <w:rPr>
      <w:sz w:val="20"/>
      <w:szCs w:val="20"/>
    </w:rPr>
  </w:style>
  <w:style w:type="paragraph" w:styleId="CommentSubject">
    <w:name w:val="annotation subject"/>
    <w:basedOn w:val="CommentText"/>
    <w:next w:val="CommentText"/>
    <w:link w:val="CommentSubjectChar"/>
    <w:uiPriority w:val="99"/>
    <w:semiHidden/>
    <w:unhideWhenUsed/>
    <w:rsid w:val="004B0B01"/>
    <w:rPr>
      <w:b/>
      <w:bCs/>
    </w:rPr>
  </w:style>
  <w:style w:type="character" w:customStyle="1" w:styleId="CommentSubjectChar">
    <w:name w:val="Comment Subject Char"/>
    <w:basedOn w:val="CommentTextChar"/>
    <w:link w:val="CommentSubject"/>
    <w:uiPriority w:val="99"/>
    <w:semiHidden/>
    <w:rsid w:val="004B0B01"/>
    <w:rPr>
      <w:b/>
      <w:bCs/>
      <w:sz w:val="20"/>
      <w:szCs w:val="20"/>
    </w:rPr>
  </w:style>
  <w:style w:type="paragraph" w:styleId="Revision">
    <w:name w:val="Revision"/>
    <w:hidden/>
    <w:uiPriority w:val="99"/>
    <w:semiHidden/>
    <w:rsid w:val="00667B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0951659">
      <w:bodyDiv w:val="1"/>
      <w:marLeft w:val="0"/>
      <w:marRight w:val="0"/>
      <w:marTop w:val="0"/>
      <w:marBottom w:val="0"/>
      <w:divBdr>
        <w:top w:val="none" w:sz="0" w:space="0" w:color="auto"/>
        <w:left w:val="none" w:sz="0" w:space="0" w:color="auto"/>
        <w:bottom w:val="none" w:sz="0" w:space="0" w:color="auto"/>
        <w:right w:val="none" w:sz="0" w:space="0" w:color="auto"/>
      </w:divBdr>
    </w:div>
    <w:div w:id="1392847131">
      <w:bodyDiv w:val="1"/>
      <w:marLeft w:val="0"/>
      <w:marRight w:val="0"/>
      <w:marTop w:val="0"/>
      <w:marBottom w:val="0"/>
      <w:divBdr>
        <w:top w:val="none" w:sz="0" w:space="0" w:color="auto"/>
        <w:left w:val="none" w:sz="0" w:space="0" w:color="auto"/>
        <w:bottom w:val="none" w:sz="0" w:space="0" w:color="auto"/>
        <w:right w:val="none" w:sz="0" w:space="0" w:color="auto"/>
      </w:divBdr>
    </w:div>
    <w:div w:id="1685940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NATURE%20REVIEWS\05_Departmental%20documentation\Back-ups\Research%20briefing\nr-research%20briefing%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r-research briefing template.dotx</Template>
  <TotalTime>0</TotalTime>
  <Pages>2</Pages>
  <Words>1051</Words>
  <Characters>599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sbet Lieben</dc:creator>
  <cp:keywords/>
  <dc:description/>
  <cp:lastModifiedBy>Katharine Wrighton</cp:lastModifiedBy>
  <cp:revision>3</cp:revision>
  <cp:lastPrinted>2021-08-20T14:04:00Z</cp:lastPrinted>
  <dcterms:created xsi:type="dcterms:W3CDTF">2023-10-20T11:17:00Z</dcterms:created>
  <dcterms:modified xsi:type="dcterms:W3CDTF">2023-10-20T12:01:00Z</dcterms:modified>
</cp:coreProperties>
</file>